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ประชุมคณะกรรมการเทคนิคด้านเทคโนโลยีสิ่งอำนวยความสะดวกและเครื่องมือแพทย์ครั้งที่</w:t>
      </w:r>
      <w:r>
        <w:t xml:space="preserve"> </w:t>
      </w:r>
      <w:r>
        <w:t xml:space="preserve">2/2563</w:t>
      </w:r>
    </w:p>
    <w:p>
      <w:pPr>
        <w:pStyle w:val="Date"/>
      </w:pPr>
      <w:r>
        <w:t xml:space="preserve">วันพฤหัสบดีที่</w:t>
      </w:r>
      <w:r>
        <w:t xml:space="preserve"> </w:t>
      </w:r>
      <w:r>
        <w:t xml:space="preserve">20</w:t>
      </w:r>
      <w:r>
        <w:t xml:space="preserve"> </w:t>
      </w:r>
      <w:r>
        <w:t xml:space="preserve">กุมภาพันธ์</w:t>
      </w:r>
      <w:r>
        <w:t xml:space="preserve"> </w:t>
      </w:r>
      <w:r>
        <w:t xml:space="preserve">2563</w:t>
      </w:r>
      <w:r>
        <w:t xml:space="preserve"> </w:t>
      </w:r>
      <w:r>
        <w:t xml:space="preserve">เวลา</w:t>
      </w:r>
      <w:r>
        <w:t xml:space="preserve"> </w:t>
      </w:r>
      <w:r>
        <w:t xml:space="preserve">08.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ระเบียบวาระการประชุม คณะกรรมการเทคนิคด้านเทคโนโลยีสิ่งอำนวยความสะดวกและเครื่องมือแพทย์ครั้งที่ 2/2563End อีก ลองช่วย แต่วันนี้ก็เห็นว่าจะมีบางเรื่องกลับเข้ามาใช่ไหม อย่างข้อ 1 ข้อ 1 นี่ /21 นี่ มันจะกลับมาเมื่อไหร่ไม่รู้ ก็ไปดูนะ วันนี้ยังไม่มีก็ไปทำตารางว่าจะกลับมาเมื่อไร แล้วอย่างข้อ 2 ที่พสุนี่ก็ไปทำตารางอีกที่ว่า คราวหน้ามารายงานว่าจะกลับมาเมื่อไหร่ได้ไหม เข้าใจไหม โอ.เค. ไหม</w:t>
      </w:r>
    </w:p>
    <w:p>
      <w:pPr>
        <w:pStyle w:val="BodyText"/>
      </w:pPr>
      <w:r>
        <w:t xml:space="preserve">(อาจารย์วันทนีย์) พสุเตรียมาค่ะ ถ้ามีวันนี้แล้วเราก็ไม่ต้องเอาเข้าตาราง ถ้าอันไหนยังไม่ได้มาก็ต้องเอาเข้าตารางเพื่อกันเราลืมนะ อย่างต่อไป เรื่อง… อย่างหน้า 12/21 อย่างนี้นะ ที่เราพูด หรือ 11/21 ที่ให้รายงานประชุมครั้งต่อไป ไปช่วยดูดูสิว่าจะมารายงานอีกเมื่อไร</w:t>
      </w:r>
    </w:p>
    <w:p>
      <w:pPr>
        <w:pStyle w:val="BodyText"/>
      </w:pPr>
      <w:r>
        <w:t xml:space="preserve">(อาจารย์วันทนีย์) ค่ะ</w:t>
      </w:r>
    </w:p>
    <w:p>
      <w:pPr>
        <w:pStyle w:val="BodyText"/>
      </w:pPr>
      <w:r>
        <w:t xml:space="preserve">(ศ.ดร.ไพรัช) นะครับ หรือหน้า 12/21 เหมือนกัน อย่างเรื่อง Hearing Aids วันนี้จะสอบถาม จะมารายงาน</w:t>
      </w:r>
    </w:p>
    <w:p>
      <w:pPr>
        <w:pStyle w:val="BodyText"/>
      </w:pPr>
      <w:r>
        <w:t xml:space="preserve">(ศ.ดร.ไพรัช) มาไหม</w:t>
      </w:r>
    </w:p>
    <w:p>
      <w:pPr>
        <w:pStyle w:val="BodyText"/>
      </w:pPr>
      <w:r>
        <w:t xml:space="preserve">(อาจารย์วันทนีย์) ไม่มาค่ะ</w:t>
      </w:r>
    </w:p>
    <w:p>
      <w:pPr>
        <w:pStyle w:val="BodyText"/>
      </w:pPr>
      <w:r>
        <w:t xml:space="preserve">(ศ.ดร.ไพรัช) คราวหน้าให้มาได้ไหม แล้วก็อย่างกรณีข้อเข่า 4.2.2 ผมก็ทราบว่าเป็นนวัตกรรมแล้ว ก็คราวหน้าก็เอามารายงาน บอกให้เข้ามารายงานคราวหน้านะ รวมทั้งบริษัทด้วย ผมต้องเรียนให้ทราบนี่ ผมได้ทราบว่าจะมีเงินอุดหนุนงานวิจัยอีกรอบหนึ่ง แล้วเงินอุดหนุนวิจัยรอบนี้ มันเป็นในแนวที่เขาอยากจะให้ถึงผู้ใช้ แล้วของเรานี่มันก็มีหลายอันที่ถึงผู้ใช้ ผ่านมาตรฐาน ถ้าเราทำงานอย่างที่ผมว่านี่ เราก็มีโอกาส ที่เราจะได้รับอะไรต่ออะไรต่อไป แต่ถ้าเราไม่ตามนี่ มันก็เหมือนกับที่ผมเคยบอก เหมือนธนาคารปล่อยเงินแล้วไม่ตามหนี้ มันก็จะสูญนะครับ ส่วนเรื่องอื่นทำตารางให้หมด อย่างหน้า 20/21 ก็เหมือนกัน คอยดูสิว่ามันเป็นไปตามที่กรรมการพูดไหม 20/21 หรือ 19/21 อะไรก็แล้วแต่ เลขาฯ ช่วยไปตามให้หน่อย แต่ละเรื่อง ๆ เลย วันทนีย์ดูด้วย</w:t>
      </w:r>
    </w:p>
    <w:p>
      <w:pPr>
        <w:pStyle w:val="BodyText"/>
      </w:pPr>
      <w:r>
        <w:t xml:space="preserve">(อาจารย์วันทนีย์) ค่ะ</w:t>
      </w:r>
    </w:p>
    <w:p>
      <w:pPr>
        <w:pStyle w:val="BodyText"/>
      </w:pPr>
      <w:r>
        <w:t xml:space="preserve">(ศ.ดร.ไพรัช) คืออาจจะทำตารางหมดเลยก็ได้ แล้วบอกรายงานครั้งที่นั้น อันนี้รายงานเมื่อครั้งทีนี้ โอ.เค. นะ ก็รับรองนะครับ เมื่อกี้เลขาฯ เจอที่ผิดก็แก้ไข เราไป 3.1 ดีไหม นะ เชิญเลยครับ</w:t>
      </w:r>
    </w:p>
    <w:p>
      <w:pPr>
        <w:pStyle w:val="BodyText"/>
      </w:pPr>
      <w:r>
        <w:t xml:space="preserve">(อาจารย์วันทนีย์) วาระ 3.1 นะคะ ก็จะเป็นเรื่องสืบเนื่องเมื่อกี้ที่อยู่ในรายงานการประชุมนะคะ การสถานะการวิจัยความสะดวกสำหรับผู้สูงอายุโดย คุณศรีทิพย์ อุชชิน นะคะ ผู้จัดการโครงการบริหารจัดการอุตสาหกรรมใหม่ ศูนย์บริหารจัดการเทคโนโลยีนะคะ ค่ะ เชิญค่ะ</w:t>
      </w:r>
    </w:p>
    <w:p>
      <w:pPr>
        <w:pStyle w:val="BodyText"/>
      </w:pPr>
      <w:r>
        <w:t xml:space="preserve">(คุณศรีทิพย์) สวัสดีค่ะศรีทิพย์ อุชชินนะคะ ได้รับนโยบายของทางที่ประชุมไป ในการที่จะผลักดันนะคะ หน้าถัดไปค่ะ ก่อนอื่นต้องเรียน… 13 แต่ว่าพูดเร็วมากเลยค่ะ</w:t>
      </w:r>
    </w:p>
    <w:p>
      <w:pPr>
        <w:pStyle w:val="BodyText"/>
      </w:pPr>
      <w:r>
        <w:t xml:space="preserve">(ศ.ดร.ไพรัช) ผมจะไป ครม. นะ</w:t>
      </w:r>
    </w:p>
    <w:p>
      <w:pPr>
        <w:pStyle w:val="BodyText"/>
      </w:pPr>
      <w:r>
        <w:t xml:space="preserve">(ผู้เข้าร่วมประชุมหญิง) ค่ะ</w:t>
      </w:r>
    </w:p>
    <w:p>
      <w:pPr>
        <w:pStyle w:val="BodyText"/>
      </w:pPr>
      <w:r>
        <w:t xml:space="preserve">(ศ.ดร.ไพรัช) 1. มันคืออะไร ประเทศไทยได้อะไร</w:t>
      </w:r>
    </w:p>
    <w:p>
      <w:pPr>
        <w:pStyle w:val="BodyText"/>
      </w:pPr>
      <w:r>
        <w:t xml:space="preserve">(ผู้เข้าร่วมประชุมหญิง) โอ.เค. ค่ะ เอา 3 ประเด็นนะคะ ไม่ต้องเยอะมาก</w:t>
      </w:r>
    </w:p>
    <w:p>
      <w:pPr>
        <w:pStyle w:val="BodyText"/>
      </w:pPr>
      <w:r>
        <w:t xml:space="preserve">(ผู้เข้าร่วมประชุมหญิง) ได้ค่ะ อย่างนั้นขออนุญาตผ่านไปเลยนะคะหน้านี้ ก็ที่ทำอยู่นะคะ ขึ้นโครงการเราเรียกว่า บ่มเพาะผลิตภัณฑ์สู่มาตรฐาน Startup ค่ะ ตอนนี้ทำอยู่ 7 ผลิตภัณฑ์ตามที่ท่านเห็นอยู่ด้านหน้านี้ค่ะ ทีนี้ขออนุญาตจะเล่าขบวนการสั้นนะคะ ในการบ่มเพาะผลิตภัณฑ์ให้ได้มาตรฐานทั้งหมด เอาแค่ให้ได้มาตรฐานนะคะ และหลังจากนั้นเมื่อได้มาตรฐานไปสู่ ISO 13485 แล้วนี่จะไปขึ้นบัญชีนวัตกรรมไทยนะคะ ซึ่งจะมีเรื่องของเทคโนโลยี Resource ไปทำ Clinical Trial แต่ขณะเดียวกันก็จะทำ Market Test นะคะ แล้วก็ขึ้นทะเบียนเป็นผู้ผลิตเครื่องมือแพทย์นะคะ จากนั้นก็เข้าสู่กระบวนการ Standard หน้าถัดไปค่ะ ทีนี้ใน Area ทางเรียกว่า สจ. กำลังทำอยู่นะคะ อยู่ใน Area Support ไปจนถึงที่เรียกว่า Clinical นะคะ จนถึงเรียกว่าพาเขาขึ้นบัญชีนวัตกรรมไทยนะคะ กลไกที่จะต้องใช้นี่ มีที่ต้องใช้อยู่ 2 อย่าง คือ Funding และเรื่องของ Consultant นะคะ Clinical Trial ตรงนี้ที่ใส่สีม่วงเข้าไป ที่เห็น TNC นี่ มันมีทุนเท่าที่มีอยู่นะคะ เท่าที่พอจะหาได้ ก็จะมี Clinical Trial นะคะ ส่วนในเรื่องตรงกระบวนการในการขึ้นทะเบียน ทีนี้ทาง 7 รายที่ท่านเห็นเมื่อสักครูนี้นี่ ยังไม่ได้ขึ้นทะเบียน ที่ขึ้นทะเบียนเป็นผู้ผลิตเครื่องมือแพทย์เลย ถ้าเราอยากจะสนับสนุนให้เขาไปถึง User ส่วนนี้สำคัญมาก เพราะฉะนั้นจะต้องมี Fast Tract กับ ทาง อย. นะคะ เพราะทุกวันนี้นี่ก็ เด็ก ๆ ค่อนข้างจะไม่ค่อยมีความรู้ ไปทีได้เรื่อง เขาเรียกอะไร ไปแต่ละครั้งเขาก็จะงง ๆ กลับมา ตรงนี้ก็เลยเดี๋ยวขอมาปรึกษากับทาง อย. จนถึงกระทั่งสีเขียว ถ้าเขามีมาตรฐาน เขาขึ้นบัญชี อย. แล้วนี่ ก็พอขึ้นตัว IEC Test นะคะ เราก็พอจะดันไปถึงบัญชีนวัตกรรมไทยได้ค่ะ หน้าถัดไปค่ะ ขออนุญาตรายงาน 7 ผลงานนะคะ อันแรกเลยนะคะ เครื่องยก เป็นของธรรมศาสตร์นะคะ ตอนนี้นี่ตัวเครื่องยก กำลังทำ Clinical Trial แล้ว เป็นผู้ผลิตอุปกรณ์การแพทย์ สเต็ปที่กำลังทำอยู่ตอนนี้นี่ กำลังพาเขาขึ้นโครงการของ i-Tab เรื่องของการผู้เชียวชาญในการทำผลิตภัณฑ์ Maximum อยู่ที่ 400,000 ซึ่ง ถ้า i-Tab ถ้าจะเข้าโครงการ i-Tab ยังไม่ได้ ต้องแตะไปถึง ISO 13485 ตรงนี้ยังต้องการทุนนะคะ ทางหน่วยจะช่วยทาง IM อาจจะต้องพาเขาออกบูทงาน เพราะเขาเองระบุมาว่าความต้องการของเขาเองคือขึ้นมาตรฐาน และอีกส่วนหนึ่งเขาต้องการขยายตลาด Standing wheelchair ตรงนี้ไม่มีอะไร ต้องรอขึ้นมาตรฐานอย่างเดียว อันนี้ต้องเริ่มตั้งแต่ EMC Test อันนี้ก็กำลังขึ้นโครงการของ i-TAB เหมือนกันค่ะ Space Walker ก็ทำ Clinical Trial แล้ว แต่ว่าตอนนี้นะคะ อยู่ในระหว่างการทำ EMC Test กับ Safety Test กับของ แล้วก็กำลังยื่นจดทะเบียนเป็นผู้ผลิตการแพทย์ แต่ถ้าสิ่งที่ Step ต่อไปคือพาเขาขึ้นโครงการ iTab นะคะ เพื่อที่จะไปถึงให้ได้ ใน ISO 13485 ค่ะ Sit to Stand นี่เรียกว่าทำ ยังไม่มีเลยนะคะ กำลังยื่นจดทะเบียนเป็นผู้ผลิตอุปกรณ์การแพทย์อันนี้ก็เหมือนกันค่ะ หน้าต่อไปค่ะ ของ Bridge Pop ยังจัดอยู่ในกลุ่มของ Toy กับพวกเขาเป็นของเล่นเชิงพัฒนาการนะคะ แต่เขาเองก็กำลังยื่นจดเป็นอุปกรณ์ทางการแพทย์ด้วยเช่นกัน เพราะว่าจริง ๆ อุปกรณ์เขาแปะเป็นได้ทั้งอุปกรณ์ฟื้นฟูนะคะ สิ่งที่ Brick Pop มี ก็คือ เรื่องมาตรฐาน แต่ Bridge Top ยังไม่ได้ทำ Clinical สิ่งที่เขาต้องการคือทุนทำ Clinical Trial ก็หาให้เขา แต่ก็ไม่มีวี่แววว่าจะได้จากที่ไหนนะคะ ถัดไปค่ะ Brain Plus อันนี้เป็นผลงานวิจัยของ NECTEC นะคะ เรียกว่า การตรวจวัดคลื่นสมอง อันนี้ก็เป็น Startup ที่เขาไป License มา ที่ทำแล้วก็คือ ทดสอบ EMC Test แล้ว ไม่ได้ยื่นจดทะเบียนเป็นอุปกรณ์การแพทย์นะคะ จากการให้คำปรึกษาของผู้เชี่ยวชาญนี่ น่าจะอยู่ในอุปกรณ์การแพทย์ Class B ด้วยซ้ำไป 4 อันดับแรกนี่ อยู่ในอุปกรณ์การแพทย์ Class A แต่อันนี้น่าจะไปติดอยู่ที่ Class B นะคะ เห็นเขาบอกว่าคลื่นสมองนี่ค่ะ ไอ้ตัววัดนี่ค่ะ มันไปจับถึงคลื่นสมอง เหมือนมันเข้า เขาเรียกว่าอะไร ผ่านร่างกาย ใช่ค่ะ แต่ว่าอันนี้คือการที่เรา Consult กันรอบแรกนะคะ</w:t>
      </w:r>
    </w:p>
    <w:p>
      <w:pPr>
        <w:pStyle w:val="BodyText"/>
      </w:pPr>
      <w:r>
        <w:t xml:space="preserve">(ผู้เข้าร่วมประชุมหญิง) ค่ะ อันนี้… ค่ะ… แล้ว ค่ะ ซึ่งอันนี้ก็ยัง คือ มี Clinical Trail แต่ว่าตลาดเขานี่จริง ๆ เข้าไปถึงโรงพยาบาลได้นะคะ ตอนนี้เขาเข้าโรงพยาบาลไม่ได้ เพราะว่าตอนนี้เขามีเรื่องของการขึ้นทะเบียนการผลิตอุปกรณ์การแพทย์ ก็เหมือนกันที่จะเริ่ม เรียกว่าต้องเริ่มกันค่อนข้างเยอะค่ะ</w:t>
      </w:r>
    </w:p>
    <w:p>
      <w:pPr>
        <w:pStyle w:val="BodyText"/>
      </w:pPr>
      <w:r>
        <w:t xml:space="preserve">(อาจารย์วันทนีย์) เรียนถามคุณศรีทิพย์ หมายถึงว่า นักวิจัยออกไปตั้งหรือว่ามีเด็กของเราออกไปทำ</w:t>
      </w:r>
    </w:p>
    <w:p>
      <w:pPr>
        <w:pStyle w:val="BodyText"/>
      </w:pPr>
      <w:r>
        <w:t xml:space="preserve">(ผู้เข้าร่วมประชุมหญิง) เป็นอุปกรณ์เกมอยู่แล้ว และเขาได้มาเจอผลงานวิจัยนี้แล้วก็ได้ License จาก NECTEC ไปค่ะ แล้วก็เริ่มขายแล้วนะคะ น่าจะขายได้ชิ้น สองชิ้น แต่ว่าก็ยังขยายตลาดมากไม่ได้ค่ะ และสุดท้ายนะคะ อันนี้เป็นผลงานของมหาวิทยาลัยเทคโนโลยีสุรนารี พอดีเขาทราบข่าว 4 ผลงานแรกว่า สวทช. ได้บ่มเพาะผลงานวิจัยเขาเองต้องการ ก็เลยขอสมัครเข้ามา ตอนนี้ก็เลยคุยกันเบื้องต้น คือตอนนี้เขาทำแค่ Clinical Trial แต่อย่างอื่นไม่มีเลย EMC Test ไม่มีเลย รายนี้นี่ เข้ามาคุยค่อนข้างถี่ เดี๋ยววันนี้ก็คุยกันนะคะ ก็คือ Smart Bed ที่สำหรับผู้ป่วยติดเตียง มีการ Wire สาย ในการที่จะจับเซนเซอร์ร่างกายของผู้ป่วย สามารถบังคับผ่านตัวมือถือได้ คือใช้ AI ช่วย ตัวนี้จะต้องขึ้นเริ่มใหม่ตั้งแต่แรกเลย ก็กำลังเข้ามาคุยกันค่ะ หน้าสุดท้ายค่ะอาจารย์ ที่จะสรุป ตามที่อาจารย์บอกไว้ค่ะ คือใน 7 รายตอนนี้ที่ทำอยู่ ต้องขอเรียนว่าทำได้จำนวนไม่มากนะคะ 7 รายนะคะ ที่ สจ. พอจะช่วยได้คือสีเหลืองนะคะ การที่จะผลักให้ขึ้น เรียกว่าโครงการ iTab เพื่อให้เขาไปถึง ISO 13485 แต่สีแดง คือสิ่งที่เป็นปัญหาอยู่ตอนนี้นะคะ เมื่อคำนวณเรียกว่า ทุนที่เราพอจะมีให้กับสิ่งที่จะต้องจ่ายจริง มันยังขาดเงินอยู่ค่อนข้างเยอะ ก็เลยขออนุญาตพา ดร.ไกรศร มาเล่าให้ฟังว่า จริง ๆ เราคุยกัน เรื่องนี้เหมือนกัน จริง ๆ มันมีผลงานของหลายกลุ่มเลยที่อยากจะ… เรียกว่าไปถึงมือผู้ใช้ กระบวนการในมาตรฐานนี่เรียกว่าของเครื่องมือแพทย์กับอุปกรณ์แบบนี้ คือเขาเรียกว่าอะไร ความยากในการผ่านมาตรฐาน 1. ความยากในเรื่องของการดำเนินการ กับ 2. เรื่องของทุน ที่สำคัญนี่ Startup ขาดความรู้ในเรื่องของกฎระเบียบอย่างยิ่ง ซึ่งเป็นสิ่งที่เราจะต้องทำการอบรมกันต่อไปค่ะ ก็เรียนมาเพื่อทราบค่ะ ค่ะ ค่ะ</w:t>
      </w:r>
    </w:p>
    <w:p>
      <w:pPr>
        <w:pStyle w:val="BodyText"/>
      </w:pPr>
      <w:r>
        <w:t xml:space="preserve">(ผู้เข้าร่วมประชุมชาย) คือจริง ๆ ตอนนี้ที่เห็นนะครับ อย่าง ISO 13485 ซึ่งก่อนนะถึง Process นี่ อย่างที่พี่ศรีทิพย์พูดไปที่ Test ไปแล้ว 2 ส่วน คือ EMC และ Safety เป็นหละัซึ่งพวกนี้ก็คือ Basic ซึ่งถ้าไปถึงแพทย์แล้วก็คือตัว มาตรฐานเฉพาะของเขา สิ่งที่เราเจออยู่ตอนนี้คือ ลูกค้าที่เป็น Startup ไม่ค่อยมีเงินในการพัฒนา แล้วก็ไม่มีความรู้ด้วยนะครับ ก่อนหน้านี้ครับ PTEC ที่ได้ MOU กับ Tcell ทางด้าน Tcell ต่อโปรเจกต์ไม่เกิน 200,000 บาท โดยที่ Tcell ได้ออกอีกประมาณสัก 60 เปอร์เซ็นต์ อีก 40 เปอร์เซ็นต์ มาจ่ายกับห้องปฏิบัติการทดสอบ แล้วเราจะดูแลจนกระทั่งผ่านการทดสอบได้ แต่ว่าประเด็นที่ผ่านมานี่ส่วนใหญ่มาทดสอบกับเรามักจะหายไปเลย ไม่กล้ามาเดินต่อ หรือคิดว่าประเมินแล้วไม่ผ่านนะครับ ก็เลยจะหยุดลงนะครับ ผมได้ดำเนินการกับ Tcell มาแล้ว 3 ปี แล้วก็ตอนนี้ MOU ได้หมดอายุลงนะครับ บ่ายวันนี้จะเป็นอันหนึ่งที่จะกลับไปคุยกับก็คือเราจะ Read โปรแกรมนี้ใหม่ สนับสนุนกลุ่ม Startup ของเรา เรื่องการทดสอบ คือ เขาจ่ายได้ 40 เปอร์เซ็นต์ ทั้งหมด แต่ว่า TCEL จะให้อีกครึ่งหนึ่ง ก็น่าจะช่วยอุตสาหกรรมได้ทั้งหมด</w:t>
      </w:r>
    </w:p>
    <w:p>
      <w:pPr>
        <w:pStyle w:val="BodyText"/>
      </w:pPr>
      <w:r>
        <w:t xml:space="preserve">(ศ.ดร.ไพรัช) คือถ้ากรรมการจำได้นี่ ถ้ามันเป็นโครงการที่เราอุดหนุนนะ ถ้าเป็นเงินใน สวทช. นี่เราหนุนได้หมดเลย ไม่ต้องไปขอศรีทิพย์ก็ได้ อะไรก็ได้ ในโครงการ A-MED เราทำได้หมดถูกต้องไหม ก็คือเขาอยู่นอก สวทช. คือเรารองรับไม่ได้ คือชุดนี้ไปรองรับไม่ได้ ทั้ง ๆ ที่ใจผมอยากรองรับมาก ทำไมผมอยากรองรับ เพราะว่าผมจะได้เอาเขาเข้ามาในที่ประชุมนี้ แล้วซักถามว่า คุณเป็นอย่างไร ถึงไหน ที่ผมถามเลขาฯ เมื่อกี้นี้ ที่ผมสนใจว่า เรานี่ Root-end หมดเลย แล้วเราไม่ตามสังเกตไหม เรามี Gab Fund แล้วเราก็ไม่ได้ตามไปว่ามันถึงไหน ที่น่าเสียดายก็คือว่า ไม่ว่ารัฐบาลจะให้เงินอะไรก็แล้วแต่ มันจะไม่มีใคร Coordinate กับตามงาน เข้าใจประเด็นผมนะ ถึงได้เอาศรีทิพย์เข้ามานี่ แต่ทีนี้ประเด็นผมอยู่ตรงนี้ ถ้าเราจะทำต่อนี่ เหมือนกับเป็นโจทย์เหมือนกันนะว่าอย่าง ไกรสร ว่า ไปถึงครึ่งทางอาจจะหลุดก็ได้ อาจจะไม่ทำต่อ เพราะเราก็ไม่ได้ประเมินว่าตัวไหนมันดีหรือไม่ดี ตัวไหนมันคุ้มที่จะเข้าหรือไม่เข้าตลาด แต่อันหนึ่งที่ผมสนใจมาก และพูดตลอดในการประชุมทุกครั้ง คือหน่วยงานที่จะรับของที่ไปใช้นี่ คือ อย่าลืมนะ ผมพูดซ้ำบ่อยมาก มันมีบัญชีสิ่งประดิษฐ์ และบัญชีนวัตกรรม ซึ่งผมพูดซ้ำเพื่อให้ทุกคนเข้าใจว่า การจะเอาของไปถึงผู้ใช้นี่ ถ้าเราปล่อยให้เขาทำโดยไม่มีมาตรฐาน มันก็มีความเสี่ยงสูง ก็หลายอันก็เห็นไม่มีมาตรฐาน ก็เป็นวิวัฒนาการของสังคม เราจะเห็นว่าของอาจารย์เซ็งน่ะ เขาก็ ใช้ ๆ ๆ มันก็ต้องยอมไป บางอันเขาก็ใข้ไปโดยไม่มีมาตรฐาน มันเป็นเพราะว่า อุตสาหกรรมรองรับไม่ได้ มันเป็นธุรกิจไม่ได้ แต่ที่ผมสนใจอย่างยิ่ง ก็คือว่า สมมติว่า อันนี้คุยกันใน Sensing ว่าเรารองรับไม่ได้ หมายถึง A-MED รองรับไมรับ ผมจะร่ายให้จบเลย กลับมาตรงนี้ว่า ถ้า สวทช. รับได้ ผมก็ไม่รู้จัก TCEL พอที่จะทำมาตรฐานนะครับ ถ้าหน่วยงานที่ใช้ไม่เข้ามาร่วมด้วย ผมว่าค่อนข้างจะยาก เดี๋ยวนะผมขออธิบายทำไมหน่วยงานใช่ ต้องเข้ามาร่วม โอ.เค. ไหม พวกนี้มันจะหมดแรงเพราะไม่มีคนจ่าย ฟังแล้วงง ๆ นะ บัญชีนวัตกรรผมพูดช้า ๆ แม้แต่บัญชีนวัตกรรม เราก็อยากเอาเข้าให้รัฐบาลซื้อ เพราะถ้ารัฐบาลไปซื้อ ไอ้พวกเกิดใหม่ทำไม่ได้หรอก เพราะว่าคนที่ทำเขาทำมานานแล้วนี่ เขาตีหัวตาย เหมือนตีกอล์ฟแล้วไม่มีแต้มต่อ หรือคนพิการนี่จะเกิดยาก ๆ เพราะเครื่องมือแพทย์ หรือคนพิการ หรือคนสูงวัยนี่เขาไม่มีเงินจ่าย อันนี้กันอยู่ใช่ไหม เราต้องหาอะไรบางอย่างไปจ่ายให้เขา ผมถึงสนใจว่า ไม่รู้เขาหันไปทางท่านบ่อย เรื่องคนพิการหรือผู้สูงวัยนี่ คุณจะช่วยได้อย่างไร คือผมเรียนตรง ๆ ว่า ผมไปบังคับ สวทช. ก็คงจ่ายได้แต่คงไม่มีประโยชน์ เพราะ User ไม่ Play หรือคนที่รับประโยชน์ไม่จ่าย สักพักขาก็นั่งเล่นเรื่อย ๆ แล้วก็ให้ผมทำต่อไปเรื่อย ๆ แล้วก็รอให้มันตาย มันทำต่อไหม ก็เลยฝาก อยากฟังความเห็นท่านเหมือนกัน มาจากพิการอัน ผู้สูงอายุอัน ท่านมีความเห็นอย่างไร</w:t>
      </w:r>
    </w:p>
    <w:p>
      <w:pPr>
        <w:pStyle w:val="BodyText"/>
      </w:pPr>
      <w:r>
        <w:t xml:space="preserve">(ผู้เข้าร่วมประชุมหญิง) กราบเรียนท่านประธาน ท่านคณะกรรมการค่ะ ก็คงขออนุญาตว่าเห็นด้วยกับข้อความเห็นของท่านประธานนะคะว่า ถ้าดีที่สุดนะคะ ทั้งผู้พิการและผู้สูงอายุนี่ มีโอกาสได้ใช้ผลิตภัณฑ์จากนักวิจัยก็อยู่ในราคาที่ ทั้งตัวผู้สูงอายุในชุมชน หรือแม้แต่ตัวผู้สูงอายุที่อยู่ในการดูแลของรัฐน่ะค่ะ มีโอกาสที่จะเข้าถึงได้นะคะ แต่ทั้งนี้ทั้งนั้นนี่ จะเข้าถึงได้นี่ ถ้าเป็นหน่วยงานภาครัฐนี่ ทำความตกลงกับสำนักงบประมาณ นำไปขึ้นไว้ในบัญชีสิ่งประดิษฐ์และบัญชีนวัตกรรม ท่านประธานได้กล่าว และสามารถ… ใช่ค่ะ</w:t>
      </w:r>
    </w:p>
    <w:p>
      <w:pPr>
        <w:pStyle w:val="BodyText"/>
      </w:pPr>
      <w:r>
        <w:t xml:space="preserve">(ศ.ดร.ไพรัช) บัญชีเขาไม่ให้หรือครับ มันยาก ๆ</w:t>
      </w:r>
    </w:p>
    <w:p>
      <w:pPr>
        <w:pStyle w:val="BodyText"/>
      </w:pPr>
      <w:r>
        <w:t xml:space="preserve">(ศ.ดร.ไพรัช) มันยาก ๆ เพราะว่าก็ต้องผ่านบัญชีนวัตกรรม เพราะมันโหดมาก เพราะว่าคู่แข่งเขาฝีไม้ลายมือเขาเหนือกว่าผมเยอะ ผมทำไม่เป็น เขาทำเป็น อันนี้ ๆ</w:t>
      </w:r>
    </w:p>
    <w:p>
      <w:pPr>
        <w:pStyle w:val="BodyText"/>
      </w:pPr>
      <w:r>
        <w:t xml:space="preserve">(ศ.ดร.ไพรัช) แต่ผมกำลังหาทางออกใหม่ ผมกำลังคิดว่ากองทุน หรือมันมีมูลนิธิอะไรไหมที่อยู่ในอำนาจเรา ผมสนใจกองทุน ผมพูดบ่อย คนพิการนี่มันมีไหม</w:t>
      </w:r>
    </w:p>
    <w:p>
      <w:pPr>
        <w:pStyle w:val="BodyText"/>
      </w:pPr>
      <w:r>
        <w:t xml:space="preserve">(อาจารย์วันทนีย์) แจ้งชื่อด้วยค่ะ เพราะว่ามีเจ้าหน้าที่บัญชีจดอยู่ จะได้ทราบ</w:t>
      </w:r>
    </w:p>
    <w:p>
      <w:pPr>
        <w:pStyle w:val="BodyText"/>
      </w:pPr>
      <w:r>
        <w:t xml:space="preserve">(ผู้เข้าร่วมประชุมหญิง) คือในเรื่องของกองทุน เวลา คือ เป็นการทำอะไรนี่มันต้องทำเป็นโครงการเข้าไป และท่านคณะกรรมการค่อนข้างจะ Fix มาก ในเรื่องนี้ ซึ่งอาจารย์วันทนีย์ก็ทราบดี เพราะว่าตอนนี้ค่อนข้างจะซีเรียสในเรื่องของการของกองทุน เพราะว่าเวลาเข้าประชุมทีกรมบัญชีกลาง จะตัดโน่นตัดนี่ เขาจะถามว่าฝ่ายเลขาฯ เข้ามาวิเคราะห์อะไรบ้างไหม เพราะบางทีต้องทำหนังสือถึงเขา ให้เขาช่วยวิเคราะห์ให้เรา เดี๋ยวให้แอนรายงานว่าว่าไม่ได้เงิน</w:t>
      </w:r>
    </w:p>
    <w:p>
      <w:pPr>
        <w:pStyle w:val="BodyText"/>
      </w:pPr>
      <w:r>
        <w:t xml:space="preserve">(ศ.ดร.ไพรัช) คือผมพูดบ่อยและก็พูดซ้ำไปเรื่อย ๆ ทำไม สวทช. ทำได้ ท่านสังเกตไหม สวทช. มีกฎหมายของเรา ซึ่งเราไม่ได้ผิดระเบียบนะ มีกรรมการ มีอะไรอนุมัติเราทำถูกต้องหมด แต่ว่าตั้งแต่เราเริ่มที่ตั้ง สวทช. เราขมขื่นมากว่าผลงานวิจัยมันไปไม่ได้ เชิญต่อเลยครับ</w:t>
      </w:r>
    </w:p>
    <w:p>
      <w:pPr>
        <w:pStyle w:val="BodyText"/>
      </w:pPr>
      <w:r>
        <w:t xml:space="preserve">(ผู้เข้าร่วมประชุมหญิง) พอดี สำนักงานคนพิการน่ะ ซึ่งกฎหมายตรงนี้เขากำลังทำใหม่น่ะค่ะ ซึ่งให้ฝ่ายกฎหมายวิเคราะห์ใหม่ เพราะเราจ้างเขาน่ะค่ะ ถ้าภายในปีนี้ นี่คิดว่าการขอโครงคงจะง่ายขึ้นค่ะ เพิ่มขึ้นมาใหม่ค่ะ ซึ่งในตอนนี้อยู่ในขั้นตอบของการขอทำกฎหมายใหม่อยู่ ในเรื่องของการขอเงินกองทุนน่ะค่ะ</w:t>
      </w:r>
    </w:p>
    <w:p>
      <w:pPr>
        <w:pStyle w:val="BodyText"/>
      </w:pPr>
      <w:r>
        <w:t xml:space="preserve">(ศ.ดร.ไพรัช) คือถ้าคิดจะใช้นี่นะ คือ 1. มันต้องให้กฎหมายรองรับเราจะไปใช้โดยผิดกฎหมายคงจะไม่ได้ แต่กฎหมายบางอันนี่ มันไม่เอื้ออำนวย สิ่งที่เราพูดอยู่ คือมันเป็น Barrier ที่กั้นเราอยู่ ทั้ง ๆ ที่เงินมันมี แต่มันใช้ไม่ได้นี่ ความเจ็บใจในชีวิต คือเงินมันมีแต่มันใช้ไม่ได้ ไม่ได้ปุ๊บนี่ คนที่เขาต้องการอย่างคนพิการ เขาก็แย่งลงในสังคม ช่องว่างมันก็มากขึ้น มากขึ้น ซึ่งที่จริงถ้าท่านกรรมการทั้งหลายเข้าใจพวกนี้นี่ เรารู้ว่ามันเป็นปัญหานี่ วิธีที่เราจะทำได้นี่ที่ท่านจะทำได้นี่ ก็ให้โหมดอุดหนุน สวทช. หรือหมวดอะไรก็แล้วแต่ที่เขาไปทำได้อย่างนี้อาจจะได้ โดยระเบียบที่ให้ไปนี่ ยอมรับได้ คือมันจะเป็นภาระเราเหมือนกัน เพราะเราต้องมาดูแล อยากได้มาก คือแวะไปหาผู้ใช้ ให้ผู้ใช้จ่ายเราถึงจะดี อันนี้จะถูกต้องหมด ไปดูกฎหมายให้ผู้ใช้จ่ายได้ก็ดี เครียดเลยไหม แต่เช้า ผมโยนลูกใส่ อ้อเข้าใจประเด็นใหม่นี่ คืออย่างไรเราก็ Move ของอ้อต่อนะ อ้อเป็นเจ้าภาพได้ไหม แล้วมารายงานชุดนี้ เชิญพวกนี้มาประชุมกับผมก็ได้ แต่เราไม่เอาเงินของ A-MED เพราะมันผิดระเบียบของ สวทช. ถูกไหม เราลองดูสักตั้งหนึ่ง</w:t>
      </w:r>
    </w:p>
    <w:p>
      <w:pPr>
        <w:pStyle w:val="BodyText"/>
      </w:pPr>
      <w:r>
        <w:t xml:space="preserve">(อาจารย์วันทนีย์) คุณอ้อค่ะ งวด</w:t>
      </w:r>
    </w:p>
    <w:p>
      <w:pPr>
        <w:pStyle w:val="BodyText"/>
      </w:pPr>
      <w:r>
        <w:t xml:space="preserve">(ผู้เข้าร่วมประชุมหญิง) งวดนี้ไม่มีในอันนี้เลยมีแต่ Space Walker มีงวดที่แล้วได้ Research Gap fund d ไม่แน่ เพราะว่าตอนที่เปิด Research Gap Fund ตอนช่วงเดือนธันวาคมค่ะ ธันวาคมปลาย ๆ ค่ะ เหมือนกับว่าล้น คือเขารับแค่ 20 โครงการ แต่ว่ารู้สึกจะปลายธันวาคมจะไป 80 โครงการ ปิดรับ หรืออะไรนี่ค่ะ ก็ยัง… คือจะยังไม่มี คือล็อตใหม่ไม่มี 7 รายนี้แน่นอน แต่สเป็กเก่านี่ 1 ราย ค่ะ ทีนี้ทุกราย อย่าง Standing อะไรพวกนี้ ให้เขาขอ TMTE Fund นี่ ทีนี้ Fund นี่ คือการบูรณาการResearch Gap Fund TCEL อะไรที่มีอยู่น่ะค่ะ มาล่าสุดว่าเขาก็กำลังอยู่ในเรื่องของการดำเนินการยังไม่ชัดเจนอีกเช่นกัน เลย TMTE Fund ยังไม่คาดหวังอะไรเยอะ ตอนนี้เด็กเดินแล้วค่ะ เพราะตอนนี้อ้อจับ Consult ของ ITAP มาคุยเพื่อจะตั้งเรื่องแล้ว บางอย่างทำได้ก็ทำไปก่อนค่ะ</w:t>
      </w:r>
    </w:p>
    <w:p>
      <w:pPr>
        <w:pStyle w:val="BodyText"/>
      </w:pPr>
      <w:r>
        <w:t xml:space="preserve">(ศ.ดร.ไพรัช) มีโอกาส ผมฟังอ้อยังจับประเด็นไม่ค่อยหมด ไหนลองถอยสไลด์ไปนิดที่มันมี TCEL มีอะไรเยอะแยะเลยถอย ๆ ไปได้ไหม ถอยไปอีก ไอ้นี่มันมี TMC RCF อะไรพวกนี้ Incubator พวกนี้เป็นเจ้าของ ใช่ไหม ข้างล่างน่ะ</w:t>
      </w:r>
    </w:p>
    <w:p>
      <w:pPr>
        <w:pStyle w:val="BodyText"/>
      </w:pPr>
      <w:r>
        <w:t xml:space="preserve">(ผู้เข้าร่วมประชุมหญิง) ข้างล่าง Research Gap fund เราเป็นเจ้าของ ITAP เราก็เป็นเจ้าของ เขาก็มีเรียกว่าอะไรนะ เป็นโครงการน่ะค่ะ ที่เขาร่วมกับทาง PTEC</w:t>
      </w:r>
    </w:p>
    <w:p>
      <w:pPr>
        <w:pStyle w:val="BodyText"/>
      </w:pPr>
      <w:r>
        <w:t xml:space="preserve">(ศ.ดร.ไพรัช) คือผมกำลังสนใจว่า คือสมมติเราเป็นเจ้าภาพ โดยที่เราไม่ร่วมกับคนอื่นนี่ได้ไหม เพื่อเราจะได้ Dictate</w:t>
      </w:r>
    </w:p>
    <w:p>
      <w:pPr>
        <w:pStyle w:val="BodyText"/>
      </w:pPr>
      <w:r>
        <w:t xml:space="preserve">(ผู้เข้าร่วมประชุมหญิง) ทาง Research Gap fund ตัวนี้ ภายใน ผศจ. เองก็ได้พูดเรื่องนี้เหมือนกันค่ะ คือตอนนี้อ้อต้อง เรากำลังมีบูรณาการภายใน เผอิญว่าในวันที่ 24 นี่เรามีคุยกันเราก็คงตั้งเรื่องค่ะ</w:t>
      </w:r>
    </w:p>
    <w:p>
      <w:pPr>
        <w:pStyle w:val="BodyText"/>
      </w:pPr>
      <w:r>
        <w:t xml:space="preserve">(ศ.ดร.ไพรัช) คือมีความคิดเห็นอย่างนี้ว่า ถ้าเรามัวไปรอคนอื่นนี่นะ แล้วเราต้องประชุม ถามไปถามมา มันไม่เคยจบได้น่ะ แต่ถ้าสมมติว่าเหมือนประชุมอันนี้ ผมพยายามจะทำทุกอย่างให้มันเสร็จหมดนะครับ ถามนักวิจัยทุกอย่างหมด ทั้งพูดทั้งขู่ทุกอย่างหมด แต่อย่างของอ้อนี่ สมมติกลับไปถามว่า ITAP ก็ดีอะไรก็ดี เราสามารถที่จะรวมกลุ่มแล้วบอกอยู่ในอำนาจ สวทช. ที่จะเดินเรื่องได้ เราจะเอากี่เรื่องไม่ต้องเอาเยอะ แล้วเราไม่ต้องเดินเรื่อง เราเดินให้ทะลุเลยไม่ต้องให้ไปจบอะไร ครึ่งทางอะไรอย่าง โดยที่เราอยากจะเอา ก็เอามาเข้าชุดนี้ก็ได้ แล้วเรามาช่วยวิเคราะห์ว่า ไอ้ Hoist นี่ มันจะถึงดวงดาวจริงหรือเปล่า แล้วค่อย ๆ ไต่อันดับบัญชีสิ่งประดิษฐ์ และบัญชีนวัตกรรมทีละตอนดีไหม อ้อ เข้าใจประเด็นผม</w:t>
      </w:r>
    </w:p>
    <w:p>
      <w:pPr>
        <w:pStyle w:val="BodyText"/>
      </w:pPr>
      <w:r>
        <w:t xml:space="preserve">(ผู้เข้าร่วมประชุมหญิง) เข้าใจค่ะ พอดีวาทาง ดร. ไกรสร มี… อันนี้อ้อสนใจ ตอนนี้เขากำลังส่งให้ศศิธร เกี่ยวกับงบกลางในการทำเรื่องการวิเคราะห์</w:t>
      </w:r>
    </w:p>
    <w:p>
      <w:pPr>
        <w:pStyle w:val="BodyText"/>
      </w:pPr>
      <w:r>
        <w:t xml:space="preserve">(ผู้เข้าร่วมประชุมชาย) อยากจะให้อาจารย์ช่วยผลักดันโปรแกรมนิดหนึ่งครับ เดี๋ยวขอเชิญขึ้น PowerPoint ครับ</w:t>
      </w:r>
    </w:p>
    <w:p>
      <w:pPr>
        <w:pStyle w:val="BodyText"/>
      </w:pPr>
      <w:r>
        <w:t xml:space="preserve">(ศ.ดร.ไพรัช) ผมหาเรื่องใส่ตัว จริง ๆ งานก็เยอะอยู่แล้ว แต่อดไม่ได้ สงสารนักวิจัย สงสารเด็ก เรื่องอะไรนะ ลองพูดปากเปล่าไปเลยได้ไหมไกรสร</w:t>
      </w:r>
    </w:p>
    <w:p>
      <w:pPr>
        <w:pStyle w:val="BodyText"/>
      </w:pPr>
      <w:r>
        <w:t xml:space="preserve">(ผู้เข้าร่วมประชุมชาย) คือว่าเศรษฐกิจมันไม่ค่อยดีนะครับ มันมีปัญหาเยอะมากเลย จากจีนนะครับ ตอนนี้ของจากจีนต่าง ๆ ก็เข้ามายาก ในประเทศที่มีตัวชิ้นส่วนนี้เป็นเรื่องดีนะครับ ทำช่วงนี้ให้สมบูรณ์แล้วก็ส่งออกไปได้ แต่ของจีน มันเข้ามาไม่ได้ ตอนนี้เจอปัญหา ก็คือลูกค้ามีเยอะนะครับ แต่ไม่สามารถเอา Sample Product มาให้ดู เครื่องมือแพทย์จากจีนเข้ามาได้ ยังปิดอยู่นะครับ ทีนี้ก็มีประเด็นอยู่ ขอใช้สไลด์เลยถ้าอย่างนั้น คือทีนี้มันมีเศรษฐกิจ GDP. แต่เดิม คือ สัก 3 เปอร์เซ็นต์ เท่าที่เห็นหลังจากโคโรนาไวรัสนะครับ รัฐบาล ต่ำกว่า 1 แล้วครับ ต่ำกว่า 1 ต่างกว่า 1 ครับ ถัดไปครับ ก็โปรแกรมเราอยู่จ่อ ชิม ช็อป ใช้ แจก 1,000 อะไรเที่ยวทั่วไปนะครับของประชาชนทั่วไปนะครับ ส่วนผู้ประกอบการที่เป็นบริษัทใหญ่ ๆ ปัจจุบันเขาก็ได้ประโยชน์ของเขาอยู่แล้ว แต่ตรงกลางนะครับ รัฐบาลนะครับ ก็คือไม่ได้ให้ความสำคัญกับกลุ่มพวกนี้มาก ทั้ง ๆ ที่ฐานภาษีกับการเก็บต่าง ๆ จะอยู่ในขนาดกลางและขนาดเล็กนะครับ ถัดไปนะครับ คือผมบางส่วนเข้าไปอยู่ในกลุ่ม BOI ด้วย หลายโปรแกรมนะครับ โดยเฉพาะกลุ่มไฟฟ้าและอิเล็กทรอนิกส์นะครับ ก็ทั้งการผลิต การภาษี ถัดไปครับ นี่ก็คือข้อมาตรการลงทุนต่าง ๆ นะครับ ที่ BOI พยายามดันออกมา คือ ยังไม่ตอบโจทย์ที่เป็นอุตสาหกรรมขนาดกลาง ขนาดเล็กนะครับ ผมก็เลยสร้างโปรแกรมอันหนึ่งขึ้นมานะครับ เป็น NQI ทั้งหมดเลย แล้วก็จริง ๆ เป้าหมายของเราตั้งใจจะของบจากรัฐบาล เพราะได้ยินจากรัฐบาลว่าประมาณสัก 5 แสนล้านนะครับ ใหญ่มากเลยครับ เราก็เลยคิดว่าในช่วงที่เศรษฐกิจมีปัญหาแบบนี้นะครับ ถ้าเราสามารถที่จะมีโปรแกรมอันหนึ่งมาเพื่อช่วยผู้ประกอบการทั้งหมด ปัจจุบัน ถัดไปครับ เราก็เลยคิด Model นี้ขึ้นมานะครับ มันจะคล้าย ๆ กับตัวคูปองนวัตกรรมสมัยก่อน ก็คือว่า ต้องมีกลุ่มหนึ่งนะครับ ไปขอเงินจากรัฐบาลกลางขึ้นมานะครับ อาจจะเป็นงบกลาง ผ่านทาง Subsidize เอกชนจ่าย 50 เปอร์เซ็นต์ ผ่านโครงการของ ITAP แล้วก็เอา Product เข้ามาในกลุ่ม NQI คือตรวจรับตัวมาตรฐานต่าง ๆ เข้ามาสอดรับ ออกมาเป็น Report ด้วยนะครับ แล้วก็อีกส่วนหนึ่งก็ทำมาเพื่อที่จะส่งขายไปในต่างประเทศเลย ครับ ถัดไปครับ กลุ่ม NQI คุยกันว่า เรามี Lab อยู่ภายใต้ หลายกลุ่มมากนะครับ อยู่ในพวก NCTC ก็จะเป็นพวก Characteristic มีค่าทดสอบเท่าไร PTEC ก็จะเป็นส่วนใหม่ ๆ นะครับ เครื่องมือแพทย์ด้วย เป็น โทโรคม หรือ Robotic นะครับ เป็นการบินและก็เป็นอุตสาหกรรม CTEC จะเป็นอุปกรณ์ที่อยู่ในบ้านทั้งหมดเลย กระเบื้อง สุขภัณฑ์ อยู่ใน สวทช. นะครับ เขามาจากตัว Ceramic Testing Laboratory แต่ตอนนี้เป็นแล็บที่ Test วัสดุ แล้วก็ของเล่นนะครับ แล้วก็ Dev นี่อาจจะไม่ใช่การทดสอบ แต่สามารถที่จะรับเป็นออกแบบนะครับ ตัว Product ได้ ซึ่งในอนาคตกลุ่มเครื่องมือแพทย์ก็สามารถใช้ของ Dex ได้นะครับ ก็อยากจะทำเป็นโปรแกรมประเภทนี้ขึ้นมาก็คร่าว ๆ ก็ประมาณนี้</w:t>
      </w:r>
    </w:p>
    <w:p>
      <w:pPr>
        <w:pStyle w:val="BodyText"/>
      </w:pPr>
      <w:r>
        <w:t xml:space="preserve">(ศ.ดร.ไพรัช) ผปจ. ทราบหรือยัง</w:t>
      </w:r>
    </w:p>
    <w:p>
      <w:pPr>
        <w:pStyle w:val="BodyText"/>
      </w:pPr>
      <w:r>
        <w:t xml:space="preserve">(ผู้เข้าร่วมประชุมชาย) ผปจ. ทราบแล้วครับ ผมทำตัว Draft Proposal ขึ้นมา กำลังเอาเรื่องเข้าสู่คณะอนุกรรมาธิการของรัฐบาลนะครับ ที่เป็นงบประมาณอยู่ครับ ตอนนี้เรื่องกำล้งดำเนินอยู่กรอบเบื้องต้นที่เราขอไปประมาณ 400 ล้านบาท ก็แนะนำว่าถ้าเรื่องของเครื่องมือแพทย์นี่ต้องให้อาจารย์ไพรัชช่วยผลักดันนะครับ ก็เลย…</w:t>
      </w:r>
    </w:p>
    <w:p>
      <w:pPr>
        <w:pStyle w:val="BodyText"/>
      </w:pPr>
      <w:r>
        <w:t xml:space="preserve">(ศ.ดร.ไพรัช) เข้าใจผิดแล้วครับ ผมว่ามีประโยชน์ แต่ที่ผมสนใจตอนนี้ คือหลายคนเขาก็จะชวนผมทำนู้นทำนี่ ผมจะทำเฉพาะแคบ ๆ ที่ผม Control ได้ เพราะถ้าไปไกล ๆ ที่ผม Control ไม่ได้นี่ เพราะผม Frustrate มันทำไม่ได้ ก็เลยจะรับลูกไกรสรไว้ก่อนนะครับ ซึ่งมันอาจจะทำได้ แต่ที่ผมจะ Specified Product ไปตั้งคำถาม อันนี้รัฐบาลจะช่วยอะไร ๆ Product นี่มันข้ามฝั่งให้ได้ แล้วก็อยากจะให้ Product ไปถึง User ให้ได้ ในใจผม หลายท่านก็อาจจะสงสัยว่าจะทำไปทำไม ผมได้อธิบายไปหลายครั้งแล้วนี่ ถ้าเราใช้ของต่างประเทศนี้ เราทำนากี่ไร่ กี่ตันที่จะเอาเงินไปให้เขาทำอุปกรณ์ให้เขาทำ เราเสียเงินตราให้ต่างประเทศเยอะมาก นึกออกใช่ไหม คือชีวิตที่ง่ายคือซื้อของเข้ามาเลย แต่ว่าเงินที่เราไปซื้อนี่มันไปสร้างงานให้กับลูกหลาน คนมันไปสร้างงานให้ลูกหลานประเทศอื่นเขา พอนึกประเด็นออกใช่ไหม ตอนผมทำ CT นี่ ประหยัดไป 270 ล้าน ในเชิงแมคโครนะ ผมสนใจประเด็นเหล่านี่ แต่ถ้ามากกว่านั้น คืออยากให้ถึง User ถ้า Circle เราทำได้ พูดนี่ แล้วผมได้เรียนรัฐมนตรีกับ ผปว. หลายครั้งที่มันจะ… ถ้ามันจะชนะนี่ บัญชีนวัตกรรม ถ้าบัญชีนวัตกรรมไม่ได้ ไม่ชนะ เหมือนตีกอล์ฟ แล้วคนที่เก่งกว่ามันยืนตี คุณไม่ต้องไป แต่ถ้าให้แต้มต่อคุณ แล้วสักพักคุณแข็ง ไม่ต้องให้แต้มต่อผม ผมจะไป แต่บัญชีนวัตกรรมนี่ ผมเรียนหลายครั้งว่า 1. สเปกสู้ได้ มาตรฐานสู้ได้ ราคาสู้ได้ ราคาไม่ได้สูงกว่านะ ผมไม่สนใจ ผมไม่รู้ทำไปทำไม แล้วให้รัฐบาลเปิดตลาดให้ แล้วไม่ต้องเปิดตลาดหมด เพราะถ้าเปิดหมดนี่เราก็จะเสียนิสัย เปิดให้รัฐบาล ปล่อยให้ต่างชาติเข้ามาแข่ง แข่งไม่ได้ก็ให้ล้มไป โอ.เค. ผมว่าเป็นไอเดียที่ดีแน่ แต่มันบางคนก็ไม่ค่อยชอบไอเดียผม คนที่เขาเสียผลประโยชน์ เขาจะไม่เอากับผม โดยเฉพาะคนที่เอาของต่างประเทศเข้ามา เขาจะไม่ค่อยเอากับผม และเขาไม่รู้ว่าจะเถียงผมอย่างไรถ้ารัฐบาลจะเอา ทีนี้กลับมาเรื่องของเราดีกว่า ก็รับฟังไกสรไว้ ผมก็จะสนับสนุนนะ เพราะว่า PTEC ผมสนใจมาตลอดชีวิตเพราะทำมาด้วยกัน ทีนี้มาที่ของอ้อนี่ ผมเสนอข้อที่ 1 ทำเป็น Gantt Chart เวลาอ้อทำตารางนี่ ทำเป็น Gantt Chart ได้ไหม ไปทางขวา รู้จัก มันดูยาก เราจะได้ดูว่า Process สมมติ Hoist มันถึง มี 1, 2, 3, 4 ได้ไหมนะ อันที่ 1 เลย แล้วก็อันถัดมานี่ คืออยากให้อ้อช่วยทำนี่ ผมจำไม่ค่อยแม่น แต่ละสไลด์นี้ บริษัทชื่ออะไร ลงทุนเท่าไร แล้วเขาวางใช้ที่ไหนแล้ว กี่ตัว นึกออกไหม ไปทำมาตรฐานที่เขาวางแล้วนี่ มันเข้ามาตรฐาน โอ.เค. นะ อ้อช่วยทำอีกรอบได้ไหม ผมเชื่อว่า Hoist อย่างนี้ มันน่าจะได้ จะได้ ผมสนใจ วันทนีย์ก็ไปหลายรอบแล้ว บ้านบางแค ไปกล้วยน้ำไท กลับมาทีไรก็นั่งที่เดิม ไม่รู้ว่าเขาจะซื้อของวันทนีย์หรือไม่ ไม่ใช่ของวันทนีย์ของบริษัท ช่วยดูที แล้วเดี๋ยวเราดูศักยภาพ สไลด์ต่อ ๆ ไปก็เหมือนกัน ที่ผมอยากได้จากเขานี่ ถ้าเราทำมาตรฐานได้ แล้วผมจะถามเขาต่อนะ สเปกกับราคาคุณสู้ได้ ถ้าราคาสู้ไม่ได้ผมก็จะถอย เพราะทำไปมันก็สู้ไม่ไหว ฉะนั้นอ้อไปช่วยทำมาอีกรอบ ไปทำให้อีกรอบ แล้วคราวหน้าเอาเข้ามาอีกได้ไหม ตามทุกบริษัทพวกนี้เลย ตามไปช่วยเขา อะไรเขานะ โอ.เค. นะ เอากันอีกรอบหนึ่ง ต่อไป วาระต่อไปนะครับ</w:t>
      </w:r>
    </w:p>
    <w:p>
      <w:pPr>
        <w:pStyle w:val="BodyText"/>
      </w:pPr>
      <w:r>
        <w:t xml:space="preserve">(อ.วันทนีย์) ขอเรียนอาจารย์นะคะ เราก็จะมีเรื่องสืบเนื่อง เรื่องอื่น ๆ</w:t>
      </w:r>
    </w:p>
    <w:p>
      <w:pPr>
        <w:pStyle w:val="BodyText"/>
      </w:pPr>
      <w:r>
        <w:t xml:space="preserve">(ศ.ดร.ไพรัช) เรื่องอื่น ๆ ใช่ไหม</w:t>
      </w:r>
    </w:p>
    <w:p>
      <w:pPr>
        <w:pStyle w:val="BodyText"/>
      </w:pPr>
      <w:r>
        <w:t xml:space="preserve">(อ.วันทนีย์) เรื่องอื่น ๆ 1. เรื่องของ i-CREATe นะคะ</w:t>
      </w:r>
    </w:p>
    <w:p>
      <w:pPr>
        <w:pStyle w:val="BodyText"/>
      </w:pPr>
      <w:r>
        <w:t xml:space="preserve">(อ.วันทนีย์) อยู่ในส่วนของเรื่องสืบเนื่อง</w:t>
      </w:r>
    </w:p>
    <w:p>
      <w:pPr>
        <w:pStyle w:val="BodyText"/>
      </w:pPr>
      <w:r>
        <w:t xml:space="preserve">(ศ.ดร.ไพรัช) เดี๋ยว ๆ ๆ เราเอาตามวาระนี่ก่อนใช่ไหม ดีไหม เอาของวันทนีย์มา เอามาคราวหน้า จะต้องเอาวาระวันนี้ให้จบก่อน เอา 3.2 มาดีไหม</w:t>
      </w:r>
    </w:p>
    <w:p>
      <w:pPr>
        <w:pStyle w:val="BodyText"/>
      </w:pPr>
      <w:r>
        <w:t xml:space="preserve">(อ.วันทนีย์) ค่ะ</w:t>
      </w:r>
    </w:p>
    <w:p>
      <w:pPr>
        <w:pStyle w:val="BodyText"/>
      </w:pPr>
      <w:r>
        <w:t xml:space="preserve">(ศ.ดร.ไพรัช) เชิญครับ 3.2.1</w:t>
      </w:r>
    </w:p>
    <w:p>
      <w:pPr>
        <w:pStyle w:val="BodyText"/>
      </w:pPr>
      <w:r>
        <w:t xml:space="preserve">(อ.วันทนีย์) ต่อไปเป็นเรื่องของการบริหาร</w:t>
      </w:r>
    </w:p>
    <w:p>
      <w:pPr>
        <w:pStyle w:val="BodyText"/>
      </w:pPr>
      <w:r>
        <w:t xml:space="preserve">(ศ.ดร.ไพรัช) ของ A-MED ที่เราค้างชุดอะไร</w:t>
      </w:r>
    </w:p>
    <w:p>
      <w:pPr>
        <w:pStyle w:val="BodyText"/>
      </w:pPr>
      <w:r>
        <w:t xml:space="preserve">(อ.วันทนีย์) 3.2.1 นะคะ ก็จะเป็นสถานะการดำเนินโครงการภายใต้แผนน่ะค่ะ ค่ะ ซึ่งเรามี 13 TOPs ย่อยนะคะ ก็คือ TOPs ที่ 1 ก็เป็นสถานะโครงการนะคะ ก็คือ Digital Implant Solution นะคะ ตัว TOPs ย่อยอันนี้นะคะ จะมี 7 TOPs ย่อยนะคะ TOPs ย่อยอันแรกคือ DentiiScan นะคะ ก็มีสถานะนะคะ ถ้าให้ดูตัวด้านล่างสุดที่เป็นลูกศรนะคะ ซึ่งกระบวนการทำวิจัยนะคะ ที่เราได้กำหนดนะคะ สถานะงานวิจัยเอาไว้ก็จะมี 1. ต้นแบบห้องปฏิบัติการ ต้นแบบภาคสนาม การทดลองขยายผลขั้นต้น การถ่ายทอดเทคโนโลยีนะคะ แล้วก็ถึงจะได้ต้นแบบอุตสาหรรมแล้วก็นำไปสู่การขึ้นบัญชีนวัตกรรม แล้วก็จะสร้างผลกระทบทางเศรษฐกิจและสังคมนะคะ ก็จะดู TOPs แรกนะคะ 1.1 ก็จะได้สีส้มนะคะ ก็คือต้นแบบของห้องปฏิบัติการแล้ว ขณะนี้ก็ได้ดำเนินการมาทั้งโครงการ ที่เลข 62 ค่ะ นะคะ 62 62 นี่ เราได้ต้นแบบห้องปฏิบัติการมาแล้ว ก็ขณะนี้ความก้าวหน้าไปทั้งโครงการอยู่ที่ 40 เปอรเซ็นต์นะคะ แล้วก็ช่วงนี้นี่ 2563 นี่ก็จะเป็นเรื่องของการทดสอบภาคสนามนะคะ จากนั้นนี่ก็จะเป็นปลาย ๆ 2563 ก็จะพูดเรื่องของการถ่ายทอดเทคโนโลยี แล้ว 2564 นี่ก็คือ ที่นักวิจัยสัญญาไว้ก็คือ อุตสาหกรรมนะคะ เรื่องของตัว DentiiScan แล้วก็ตัวที่เป็น Dentistry Platform นะคะ Cloud Base สถานะของเราตอนนี้อยู่ที่ 2563 ค่ะ</w:t>
      </w:r>
    </w:p>
    <w:p>
      <w:pPr>
        <w:pStyle w:val="BodyText"/>
      </w:pPr>
      <w:r>
        <w:t xml:space="preserve">(ศ.ดร.ไพรัช) โปรเจกต์นี้ผมคุมเองนะ ที่น่ายินดี คือ ผมตามนักวิจัยทุกวัน จนนักวิจัยบอกว่าไม่ต้องโทร. มาทุกวัน ผมโทร. มาทุกวัน ที่น่ายินดีก็คือว่า Body-ray ไอ้ตัวบน ดร. แนน ผมไปบ้านแพ้วเมื่อวันก่อน แล้วก็ไป แนนไปทำที่เชียงใหม่ ผมไม่รู้ไปแม่แจ่มไหม ผมเช็กหมอ แล้วหมอ Happy มาก คือไอ้ที่ทำฟันนี่ เวลาเราเอา DentiiScan ถ่ายปุ๊บ ขึ้นมือถือได้ คือมันไปอยู่บน Cloud หมอยังบอก มันดีมากเลย ถ่ายฟันไปถึงไหนแล้ว แล้วเขาสามารถ ผมอาจจะโทรถึงหมอ บอกหมออันนี้ทำอย่างไรนี่ หมดก็ตอบได้ รู้สึกหมอ Happy Cloud Base นี่ เขาจะสามารถที่จะ Upload ขึ้นทำข้อมูลได้ อันนี้จะก้าวหน้าได้มากนะครับ ไอ้เรื่องของการชิ้นส่วนนี่ค่อยว่าอีกที ส่วนอีกอย่างที่มันดีมากเลย ที่ธรรมศาสตร์นี่ตอนนี้ถ่ายหน้าอกทุกวันเลย คือเราเอาเครื่องไปตั้งให้ ทำ Chest ออกจาก Lab เราเลย แต่กว่าจะได้นี่ ที่เราทำนี่ เรียกว่าหัวทิ่มดินเลย คุณหมอดีมาก จนคุณหมอจะเริ่มไม่เลื่อมใส 3 วันดี 4 วันไข้ เอารุ่นใหม่ไปนี้ เอารุ่นใหม่ไปตั้ง ตั้งแต่พฤศจิกายนใช้ได้ทุกวันเลย แล้วก็เราให้โรงพยาบาล 40 เปอร์เซ็นต์ เราตัด สวทช. 60 ท่านอาจจะสงสัยว่าผมทำอะไรนะครับ คือเครื่องมือทั้งหลายนี่ ท่านจะต้องไปให้คุณหมอใช้ และกรองจนไม่ผิด ถึงจะต้อง License ได้ License ได้ ต่อไปเรากำลังจะไปวางที่โรงพยาบาลโรงพยาบาลแม่ละมาด อยู่ตากนะ เขาสนใจเรื่องอีกแบบอันหนึ่ง ของเรานี้เป็นแบบ 2 เสา เสียบใต้โต๊ะแล้วก็ถ่ายเอ็กซ์เรย์ได้เลย ประมาณกลางมีนาคม เพราะฉะนั้น ไอ้ 2 รายการนี้ผมว่าไปรอด ไม่น่ากังวลอะไร เพียงแต่ผมจี้เขาหนัก ส่วนใหญ่ที่เราจะเจอปัญหาต่อไปก็คือ แบบที่ไปแม่ละมาดนี่ ของนอกนี่มันเรียกว่า นำหน้าเรา คือ ราคาดีกว่า แต่เราเชื่อว่าต่อไปราคาจะสู้ได้ เชิญต่อครับ</w:t>
      </w:r>
    </w:p>
    <w:p>
      <w:pPr>
        <w:pStyle w:val="BodyText"/>
      </w:pPr>
      <w:r>
        <w:t xml:space="preserve">(อ.วันทนีย์) ฉะนั้นก็ได้สถานะ การใช้งบประมาณ 1.1 ไป 53 เปอร์เซ็นต์จากที่เรา Approve ไป 1.2 ก็ใช้ไป 44 เปอร์เซ็นต์ ต่อการ Approve ต่องวดนะคะ ต่อไป TOPs 1.3 นะคะ ตัว Plate นะคะ ขณะนี้ทำไปได้นี่ 38 เปอร์เซ็นต์ ได้ต้นแบบห้องปฏิบัติการแล้วนะคะ ใน 4 เรื่องนะคะ ก็คือเรื่องแผ่นดามกระดูกส่วนปลาย กระดูกต้นขาส่วนปลาย กกระดูกต้นแขนส่วนต้น มีการผ่าตัดรองใส่กับอาจารย์ใหญ่ไปแล้วนะคะ แล้วปี 2563 กำลังเขียน IP นะคะ บริษัทก็มารอที่จะขอ License นะคะ ขณะนี้นักวิจัยก็เขียนในเรื่องของ IP เพื่อขอยื่นนะคะ ค่ะ ต่อไปงบประมาณที่ใช้ไปก็ 31 เปอร์เซ็นต์นะคะ แต่คลินิกซึ่งจะทำ 2563 นี้นี่นะคะ ก็กำลังทำร่วมกันกับ 3 โรงพยาบาลนะคะ ซึ่งกำลังเขียน Ethics อยู่นะคะ ต่อไป 1.5 Coronary Stent ก็ใช้งบประมาณไป 24 เปอร์เซ็นต์ ขณะนี้ก็ดำเนินการ เพราะเพิ่งอนุมัติไปนะคะ ก็ได้ 10 เปอร์เซ็นต์ ก็ครั้งที่แล้วที่เอาเรื่องเข้ากรรมการนะคะ ก็คือเรื่องขอปรับผู้ร่วมโครงการนะคะ ขณะนี้ก็จะมีผู้ร่วมโครงการก็คือ</w:t>
      </w:r>
    </w:p>
    <w:p>
      <w:pPr>
        <w:pStyle w:val="BodyText"/>
      </w:pPr>
      <w:r>
        <w:t xml:space="preserve">(ศ.ดร.ไพรัช) เกษตรฯ</w:t>
      </w:r>
    </w:p>
    <w:p>
      <w:pPr>
        <w:pStyle w:val="BodyText"/>
      </w:pPr>
      <w:r>
        <w:t xml:space="preserve">(อ.วันทนีย์) ค่ะ เกษตรฯ แล้วก็จะใช้ Clinical ที่ธรรมศาสตร์แทนนะคะ ก็สถานะก็ยังได้ 10 เปอร์เซ็นต์อยู่นะคะ ต่อไปเป็นเรื่องของตัว Hydroxy Appatize นะคะ กับ Collagen นะคะ สัดส่วนการใช้งบประมาณ ก็ใช้ไป 75 เปอร์เซนต์นะคะ ตัวผลงานนะคะ ก็จะเป็นเรื่อง Hydroxy Appatize นี่ ขณะนี้ก็ได้ต้นแบบอุตสาหกรรมไปแล้วนะคะ ปีนี้นี่นะคะ ก็จะทำเรื่องของแผ่นฟองน้ำคอลลาเจนนะคะ เป็น IP นะคะ ก็เปอร์เซ็นต์ในเรื่องของ Collagen ซึ่งขณะนี้เราก็กำลังทำห้องแล็บใหม่อยู่ รอออกแบบตัวห้อง Lab ค่ะ 1.7 นะคะ เป็น Cercon Ear Removal partial ขณะนี้นะคะก็จะได้เครื่องมือช่วยในการฝังรากฟันนะคะ ห้องแล็บไปแล้ว ยื่นไปแล้วนะคะ แล้วก็จะได้ต้นแบบอุตสาหกรรมในปี 64 แล้วก็ 65 ค่ะ ต่อไปโครงการจัดตั้งโครงการ… อันนี้ยังไม่ได้เปลี่ยนชื่อโครงการนะคะ โครงการต้องเป็นโครงการแก้ไขความพิการบนใบหน้านะคะ มูลนิธิสมเด็จพระเทพรัตนฯ นะคะ สัดส่วนการใช้งบประมาณก็ใช้ไปแล้ว 58 เปอร์เซ็นต์นะคะ ในปี 2563 จะมีการติดตั้งระบบ Electronic ของเครื่อง MobiiScan ความคืบหน้าก็… เปอร์เซ็นต์แล้ว แล้วก็เราได้งบประมาณนะคะ ท่านประธานก็ได้ไปรับนะคะ จากมูลนิธิท่านเท้ามหาพรหมนะคะ จะเข้ามาช่วยในการจัดตั้ง โครงการจัดตั้งศูนย์แก้ไขความพิการใบบนหน้านะคะ ต่อไปนะคะ ค่ะ งบประมาณไปเลย ช่วยหน่อยค่ะ ค่ะ ค่ะ เอาไหนคะ ค่ะ เป็น 1.6 เป็น Hydroxy Appatize M-bone ค่ะ ด้านบน</w:t>
      </w:r>
    </w:p>
    <w:p>
      <w:pPr>
        <w:pStyle w:val="BodyText"/>
      </w:pPr>
      <w:r>
        <w:t xml:space="preserve">(ศ.ดร.ไพรัช) License ไปแล้ว</w:t>
      </w:r>
    </w:p>
    <w:p>
      <w:pPr>
        <w:pStyle w:val="BodyText"/>
      </w:pPr>
      <w:r>
        <w:t xml:space="preserve">(อาจารย์วันทนีย์) License ไปแล้วค่ะ ค่ะ พวก Cloud Bridge ค่ะ อันนี้ทำมาตรฐานอยู่ค่ะอาจารย์ ค่ะ อันนี้ครั้งนี้เรารายงาน TOPs 1 ให้ได้ทราบนะคะ ค่ะ นะคะ ค่ะ ต่อไปก็จะเป็นเรื่องงบประมาณนะคะ</w:t>
      </w:r>
    </w:p>
    <w:p>
      <w:pPr>
        <w:pStyle w:val="BodyText"/>
      </w:pPr>
      <w:r>
        <w:t xml:space="preserve">(ศ.ดร.ไพรัช) 3.2 นะครับ</w:t>
      </w:r>
    </w:p>
    <w:p>
      <w:pPr>
        <w:pStyle w:val="BodyText"/>
      </w:pPr>
      <w:r>
        <w:t xml:space="preserve">(ผู้เข้าร่วมประชุมหญิง) ขออนุญาตรายงานในส่วนของงบประมาณโครงการนะคะ โดยแยกเป็นปีงบประมาณโครงการ คือเราขึ้นโครงการ TOPs 1 งานศัลยกรรมวัสดุฝังในนะคะ ในปี 2561 นะคะ เราได้ขึ้นโครงการจำนวน 6 โครงการนะคะ เวลาโครงมาถึงปัจจุบันนี้ก็ 1 ปี 6 เดือนนะคะ ในส่วนของกราฟสีเขียวนะคะ กราฟสีเขียวการใช้จ่ายต่อการที่เราอนุมัติไปนะคะ จะเป็นตัวที่ตอบโจทย์ในเรื่องของการติด</w:t>
      </w:r>
    </w:p>
    <w:p>
      <w:pPr>
        <w:pStyle w:val="BodyText"/>
      </w:pPr>
      <w:r>
        <w:t xml:space="preserve">(ศ.ดร.ไพรัช) สีน้ำตาลนี่อนุมัติใช่ไหม</w:t>
      </w:r>
    </w:p>
    <w:p>
      <w:pPr>
        <w:pStyle w:val="BodyText"/>
      </w:pPr>
      <w:r>
        <w:t xml:space="preserve">(ผู้เข้าร่วมประชุมหญิง) ซ้ายมือสุดนะคะ จะเป็นตัว Approve ต่องบประมาณรวมนะคะ</w:t>
      </w:r>
    </w:p>
    <w:p>
      <w:pPr>
        <w:pStyle w:val="BodyText"/>
      </w:pPr>
      <w:r>
        <w:t xml:space="preserve">(ศ.ดร.ไพรัช) คือถ้าอ่านจากข้างซ้ายคือ 697 ล้าน ตัว Approve ไป 14</w:t>
      </w:r>
    </w:p>
    <w:p>
      <w:pPr>
        <w:pStyle w:val="BodyText"/>
      </w:pPr>
      <w:r>
        <w:t xml:space="preserve">(ผู้เข้าร่วมประชุมหญิง) ถูกต้องค่ะอาจารย์</w:t>
      </w:r>
    </w:p>
    <w:p>
      <w:pPr>
        <w:pStyle w:val="BodyText"/>
      </w:pPr>
      <w:r>
        <w:t xml:space="preserve">(ผู้เข้าร่วมประชุมหญิง) เรา Approve ไป 89 เปอร์เซ็นต์ ใช่ไหม ของโครงการ TOPs 1 เป็น 525 ใช่ไหม ไปเรื่อย ๆ</w:t>
      </w:r>
    </w:p>
    <w:p>
      <w:pPr>
        <w:pStyle w:val="BodyText"/>
      </w:pPr>
      <w:r>
        <w:t xml:space="preserve">(ผู้เข้าร่วมประชุมหญิง) ค่ะก็เป็น 68 เปอร์เซ็นต์</w:t>
      </w:r>
    </w:p>
    <w:p>
      <w:pPr>
        <w:pStyle w:val="BodyText"/>
      </w:pPr>
      <w:r>
        <w:t xml:space="preserve">(ศ.ดร.ไพรัช) แล้วใช่ไหม 61 น่ะ โทษที ใช่ไหม</w:t>
      </w:r>
    </w:p>
    <w:p>
      <w:pPr>
        <w:pStyle w:val="BodyText"/>
      </w:pPr>
      <w:r>
        <w:t xml:space="preserve">(ผู้เข้าร่วมประชุมหญิง) ปี 2561 ยังดำเนินโครงการอยู่ค่ะ ก็ส่วนใหญ่ก็จะเป็นโครงการที่มีอายุ 1 ปีครึ่ง อันนี้ขึ้นโครงการเมื่อปี 61 แล้วก็ยังเดินไปเรื่อย ๆ</w:t>
      </w:r>
    </w:p>
    <w:p>
      <w:pPr>
        <w:pStyle w:val="BodyText"/>
      </w:pPr>
      <w:r>
        <w:t xml:space="preserve">(ผู้เข้าร่วมประชุมหญิง) ก็จะมีอายุโครงการโดยประมาณ อายุ 1 ปี ครึ่ง</w:t>
      </w:r>
    </w:p>
    <w:p>
      <w:pPr>
        <w:pStyle w:val="BodyText"/>
      </w:pPr>
      <w:r>
        <w:t xml:space="preserve">(ศ.ดร.ไพรัช) โอ.เค.</w:t>
      </w:r>
    </w:p>
    <w:p>
      <w:pPr>
        <w:pStyle w:val="BodyText"/>
      </w:pPr>
      <w:r>
        <w:t xml:space="preserve">(ผู้เข้าร่วมประชุมหญิง) ส่วนใหญ่อายุโครงการทั้งหมด ก็ไปได้ครึ่งทางแล้วค่ะ</w:t>
      </w:r>
    </w:p>
    <w:p>
      <w:pPr>
        <w:pStyle w:val="BodyText"/>
      </w:pPr>
      <w:r>
        <w:t xml:space="preserve">(ศ.ดร.ไพรัช) อันนี้ก็ 98 เปอร์เซ็นต์ เขาก็ไปได้เยอะแล้วนี่</w:t>
      </w:r>
    </w:p>
    <w:p>
      <w:pPr>
        <w:pStyle w:val="BodyText"/>
      </w:pPr>
      <w:r>
        <w:t xml:space="preserve">(ผู้เข้าร่วมประชุมหญิง) ถ้าเป็นสัดส่วน ถ้าอยากจะให้ดูตัวรายจ่ายต่อตัวที่เราถูกอนุมัติไป ก็ตรงที่เป็นสีเขียวนะคะ ที่อย่าง Big Rock</w:t>
      </w:r>
    </w:p>
    <w:p>
      <w:pPr>
        <w:pStyle w:val="BodyText"/>
      </w:pPr>
      <w:r>
        <w:t xml:space="preserve">(ศ.ดร.ไพรัช) Big Rock มันเร็ว มันไปติดตั้ง</w:t>
      </w:r>
    </w:p>
    <w:p>
      <w:pPr>
        <w:pStyle w:val="BodyText"/>
      </w:pPr>
      <w:r>
        <w:t xml:space="preserve">(ผู้เข้าร่วมประชุมหญิง) ใช่ค่ะ แล้วก็โครงการ DentiiScan 3.0 ที่เมื่อกี้ไป</w:t>
      </w:r>
    </w:p>
    <w:p>
      <w:pPr>
        <w:pStyle w:val="BodyText"/>
      </w:pPr>
      <w:r>
        <w:t xml:space="preserve">(ผู้เข้าร่วมประชุมหญิง) ก็มีการก้าวหน้าในการใช้เงินกับเนื้องานที่ออกมานะคะ แล้วก็ตัว Digital X-Ray On Could ก็ถือว่ายัง โอ.เค. อยู่ แล้วก็โครงการรากฟันเทียม</w:t>
      </w:r>
    </w:p>
    <w:p>
      <w:pPr>
        <w:pStyle w:val="BodyText"/>
      </w:pPr>
      <w:r>
        <w:t xml:space="preserve">(ศ.ดร.ไพรัช) รากฟันเทียม โครงการ</w:t>
      </w:r>
    </w:p>
    <w:p>
      <w:pPr>
        <w:pStyle w:val="BodyText"/>
      </w:pPr>
      <w:r>
        <w:t xml:space="preserve">(ศ.ดร.ไพรัช) อยู่ Big Rock หรือเปล่า</w:t>
      </w:r>
    </w:p>
    <w:p>
      <w:pPr>
        <w:pStyle w:val="BodyText"/>
      </w:pPr>
      <w:r>
        <w:t xml:space="preserve">(ผู้เข้าร่วมประชุมหญิง) ไม่อยู่ค่ะ</w:t>
      </w:r>
    </w:p>
    <w:p>
      <w:pPr>
        <w:pStyle w:val="BodyText"/>
      </w:pPr>
      <w:r>
        <w:t xml:space="preserve">(ศ.ดร.ไพรัช) Big Rock รวมหมดแล้ว ข้างล่าง</w:t>
      </w:r>
    </w:p>
    <w:p>
      <w:pPr>
        <w:pStyle w:val="BodyText"/>
      </w:pPr>
      <w:r>
        <w:t xml:space="preserve">(ผู้เข้าร่วมประชุมหญิง)แล้วก็ในส่วนของ…</w:t>
      </w:r>
    </w:p>
    <w:p>
      <w:pPr>
        <w:pStyle w:val="BodyText"/>
      </w:pPr>
      <w:r>
        <w:t xml:space="preserve">(อ.วันทนีย์) โครงการฟันปลอม</w:t>
      </w:r>
    </w:p>
    <w:p>
      <w:pPr>
        <w:pStyle w:val="BodyText"/>
      </w:pPr>
      <w:r>
        <w:t xml:space="preserve">(ผู้เข้าร่วมประชุมชาย) ค่ะ ในส่วนของตารางที่ 2 ก็เป็นโครงการที่มีอายุ 62 ว่าในการขึ้นโครงการนี่ก็</w:t>
      </w:r>
    </w:p>
    <w:p>
      <w:pPr>
        <w:pStyle w:val="BodyText"/>
      </w:pPr>
      <w:r>
        <w:t xml:space="preserve">(ศ.ดร.ไพรัช) เรียก TOPs 1 เหมือนกัน</w:t>
      </w:r>
    </w:p>
    <w:p>
      <w:pPr>
        <w:pStyle w:val="BodyText"/>
      </w:pPr>
      <w:r>
        <w:t xml:space="preserve">(ศ.ดร.ไพรัช) เป็นโครงการใหม่ เมื่อปี 62 ซึ่งเราขึ้นไปทั้งหมดน่ะค่ะ ใช่ค่ะ</w:t>
      </w:r>
    </w:p>
    <w:p>
      <w:pPr>
        <w:pStyle w:val="BodyText"/>
      </w:pPr>
      <w:r>
        <w:t xml:space="preserve">(ศ.ดร.ไพรัช) อันนี้ Start 62</w:t>
      </w:r>
    </w:p>
    <w:p>
      <w:pPr>
        <w:pStyle w:val="BodyText"/>
      </w:pPr>
      <w:r>
        <w:t xml:space="preserve">(ผู้เข้าร่วมประชุมหญิง) ใช่ค่ะ จะ Start อยู่ที่กลางเดือนมีนาคม เกือบปีแล้วค่ะ ก็เราอนุมัติไปทั้งหมด 5 โครงการ</w:t>
      </w:r>
    </w:p>
    <w:p>
      <w:pPr>
        <w:pStyle w:val="BodyText"/>
      </w:pPr>
      <w:r>
        <w:t xml:space="preserve">(ศ.ดร.ไพรัช) และอันสุดท้ายของปี 2562 แทบไม่ขยับเลย</w:t>
      </w:r>
    </w:p>
    <w:p>
      <w:pPr>
        <w:pStyle w:val="BodyText"/>
      </w:pPr>
      <w:r>
        <w:t xml:space="preserve">(ผู้เข้าร่วมประชุมหญิง) เพิ่งไปเมื่อช่วงเดือนตุลาคม อันนี้เป็นโครงการ Gap Fund ค่ะ</w:t>
      </w:r>
    </w:p>
    <w:p>
      <w:pPr>
        <w:pStyle w:val="BodyText"/>
      </w:pPr>
      <w:r>
        <w:t xml:space="preserve">(ศ.ดร.ไพรัช) Gap Fund ของใคร จากทาง วช. น่ะค่ะ</w:t>
      </w:r>
    </w:p>
    <w:p>
      <w:pPr>
        <w:pStyle w:val="BodyText"/>
      </w:pPr>
      <w:r>
        <w:t xml:space="preserve">(ศ.ดร.ไพรัช) เป็นอย่างไร อธิบาย</w:t>
      </w:r>
    </w:p>
    <w:p>
      <w:pPr>
        <w:pStyle w:val="BodyText"/>
      </w:pPr>
      <w:r>
        <w:t xml:space="preserve">(ผู้เข้าร่วมประชุมหญิง) ตัวที่เพิ่มขีดความสามารถทางการตลาด ตัวสุดท้ายค่ะที่เป็นตัว 2 เปอร์เซ็นต์ค่ะ</w:t>
      </w:r>
    </w:p>
    <w:p>
      <w:pPr>
        <w:pStyle w:val="BodyText"/>
      </w:pPr>
      <w:r>
        <w:t xml:space="preserve">(ศ.ดร.ไพรัช) มันเป็นโครงการอะไร ของใคร</w:t>
      </w:r>
    </w:p>
    <w:p>
      <w:pPr>
        <w:pStyle w:val="BodyText"/>
      </w:pPr>
      <w:r>
        <w:t xml:space="preserve">(ผู้เข้าร่วมประชุมหญิง) Gap Fund ค่ะ</w:t>
      </w:r>
    </w:p>
    <w:p>
      <w:pPr>
        <w:pStyle w:val="BodyText"/>
      </w:pPr>
      <w:r>
        <w:t xml:space="preserve">(อ.วันทนีย์) ของกระทรวงค่ะ จะมี 2 โครงการ ก็คือเป็น จริง ๆ โครงการนี้ก็จะเป็นโครงการที่ทำมาตรฐานกับบริษัท ซึ่งเราให้โครงการ Gap Fund เป็นผู้ขอ หน่วยงานที่ทำวิจัยร่วมน่ะ เป็นผู้รับเงิน แต่ว่าทีนี้ตอนนี้ปัญหาน่าจะเป็นการเอาเงินออกไจากเรานี่</w:t>
      </w:r>
    </w:p>
    <w:p>
      <w:pPr>
        <w:pStyle w:val="BodyText"/>
      </w:pPr>
      <w:r>
        <w:t xml:space="preserve">(ศ.ดร.ไพรัช) อ้อว่าไง เขา Tricky หน่อย ว่าขอให้ดำเนินการได้ แต่ 7 บริษัทนั้น เราไม่ได้ร่วมเลย เราทะลุไปทางโน้น</w:t>
      </w:r>
    </w:p>
    <w:p>
      <w:pPr>
        <w:pStyle w:val="BodyText"/>
      </w:pPr>
      <w:r>
        <w:t xml:space="preserve">(อ.วันทนีย์) คือถ้าเป็น Gap Fund น่ะค่ะ โครงการกวินค่ะ กวิน อันนี้โครงการที่เขาก็ทำกับบริษัทที่เขาทำอยู่ กระดูกต้นแขนเทียม ที่เขาทำค่ะ</w:t>
      </w:r>
    </w:p>
    <w:p>
      <w:pPr>
        <w:pStyle w:val="BodyText"/>
      </w:pPr>
      <w:r>
        <w:t xml:space="preserve">(ศ.ดร.ไพรัช) โอ.เค. ไม่เป็นไร</w:t>
      </w:r>
    </w:p>
    <w:p>
      <w:pPr>
        <w:pStyle w:val="BodyText"/>
      </w:pPr>
      <w:r>
        <w:t xml:space="preserve">(อ.วันทนีย์) ถ้าเราทำ เราก็จะขอ Gap Fund ได้ อย่างเช่นธรรมศาสตร์เขาก็จับมือกับในมหาวิทยาลัย มหาวิทยาลัยเขาก็รับมือใหค่ะ แล้วก็</w:t>
      </w:r>
    </w:p>
    <w:p>
      <w:pPr>
        <w:pStyle w:val="BodyText"/>
      </w:pPr>
      <w:r>
        <w:t xml:space="preserve">(ศ.ดร.ไพรัช) ถ้าฟังดู ถ้า ถ้าเขาเป็นหน่วยงานรัฐ ถ้าร่วมกับหน่วยงานรัฐ แต่ 7 บริษัทมันตั้งเป็นเอกชนนะ</w:t>
      </w:r>
    </w:p>
    <w:p>
      <w:pPr>
        <w:pStyle w:val="BodyText"/>
      </w:pPr>
      <w:r>
        <w:t xml:space="preserve">(อ.วันทนีย์) ค่ะ เพียงแต่ว่าเขาน่ะ จ่ายเงินผ่านหน่วยงานวิจัยของรัฐ</w:t>
      </w:r>
    </w:p>
    <w:p>
      <w:pPr>
        <w:pStyle w:val="BodyText"/>
      </w:pPr>
      <w:r>
        <w:t xml:space="preserve">(ศ.ดร.ไพรัช) ก็พอเข้าใจ คือเขา Tricky นิดหน่อย คือจ่ายไปแล้ว คราวหน้าลองให้เจ้าของโครงการมาเล่า</w:t>
      </w:r>
    </w:p>
    <w:p>
      <w:pPr>
        <w:pStyle w:val="BodyText"/>
      </w:pPr>
      <w:r>
        <w:t xml:space="preserve">(อ.วันทนีย์) ก็จะมี 2 โครงการที่เรารับมานะคะ</w:t>
      </w:r>
    </w:p>
    <w:p>
      <w:pPr>
        <w:pStyle w:val="BodyText"/>
      </w:pPr>
      <w:r>
        <w:t xml:space="preserve">(ศ.ดร.ไพรัช) พอเข้าใจ ยังไม่มีอะไรน่ากังวลใช่ไหม</w:t>
      </w:r>
    </w:p>
    <w:p>
      <w:pPr>
        <w:pStyle w:val="BodyText"/>
      </w:pPr>
      <w:r>
        <w:t xml:space="preserve">(ผู้เข้าร่วมประชุมหญิง) ใช่ค่ะอาจารย์ ส่วนของเงินก็ไม่มีอะไรน่ากังวลค่ะ ส่วนอันนี้เป็น TOPs 2 นะคะ ที่เป็นตัว Digital สำหรับดูแลสุขภาคผู้สูงอายุนะคะ โครงการงบประมาณปี 2562 นะคะ มีจำนวน 4 โครงการ ส่วนที่มีสัดส่วนการใช้เงินน้อยกว่า 50 เปอร์เซ็นต์ ก็จะมีโครงการโรคไตเรื้อรัง และระบบดูแลผู้สูงอายุค่ะ ค่ะ ต่อไปของ TOPs 3 นะคะ เทคโนโลยีการเข้าถึง และการใช้ปี 63 นี่ ขอโทษค่ะปี 62 ขึ้นไปจำนวน…</w:t>
      </w:r>
    </w:p>
    <w:p>
      <w:pPr>
        <w:pStyle w:val="BodyText"/>
      </w:pPr>
      <w:r>
        <w:t xml:space="preserve">(ศ.ดร.ไพรัช) คราวหน้าเอาไอ้ยาว ๆ มันจะได้อ่านออก</w:t>
      </w:r>
    </w:p>
    <w:p>
      <w:pPr>
        <w:pStyle w:val="BodyText"/>
      </w:pPr>
      <w:r>
        <w:t xml:space="preserve">(ผู้เข้าร่วมประชุมชาย) ได้ค่ะอาจารย์</w:t>
      </w:r>
    </w:p>
    <w:p>
      <w:pPr>
        <w:pStyle w:val="BodyText"/>
      </w:pPr>
      <w:r>
        <w:t xml:space="preserve">(ศ.ดร.ไพรัช) มันจะได้อ่านออก ได้ค่ะ มี 3 ก็จะมีตัวที่เป็นโครงการระบบช่วยการเรียน สำหรับผู้ที่บกพร่องทางการเรียนรู้นะคะ โครงการมือเทียม แล้วก็โครงการบริการคำบรรยายแทนเสียงค่ะ แล้วก็ในปี 63 ขึ้นโครงการเป็นที่ปรึกษาศูนย์บริการถ่ายทอดของประเทศไทย มีสัดส่วนการใช่เงิน 1 เปอร์เซ็นต์ค่ะ งบน้อยค่ะอาจารย์ ก็อันนี้ในภาพรวมนะคะ TOPs 1 TOPs 2 ต่องบประมาณที่ได้รับ ทุก TOPs ได้เกิน 50 เปอร์เซ็นต์ TOPs 1 อยู่ที่ 50 เปอร์เซ็นต์ TOPs 54 เปอร์เซ็นต์ TOPs 56 เปอร์เซ็นต์ โดยรวมนะคะ A-MED ก็มีศักยภาพในการใช้เงิน ใช่ค่ะอาจารย์ ใช่ค่ะ ทุกอย่างอยู่ในแผนการใช้เงินอยู่ที่ 80 เปอร์เซ็นต์ค่ะ</w:t>
      </w:r>
    </w:p>
    <w:p>
      <w:pPr>
        <w:pStyle w:val="BodyText"/>
      </w:pPr>
      <w:r>
        <w:t xml:space="preserve">(อ.วันทนีย์) พสุ มาพอดีเลย</w:t>
      </w:r>
    </w:p>
    <w:p>
      <w:pPr>
        <w:pStyle w:val="BodyText"/>
      </w:pPr>
      <w:r>
        <w:t xml:space="preserve">(ศ.ดร.ไพรัช) เชิญ ดร. พสุนะ</w:t>
      </w:r>
    </w:p>
    <w:p>
      <w:pPr>
        <w:pStyle w:val="BodyText"/>
      </w:pPr>
      <w:r>
        <w:t xml:space="preserve">(ผู้เข้าร่วมประชุมชาย) คืออันนี้จำก็คือจะมาเล่าเกี่ยวกับตัว…</w:t>
      </w:r>
    </w:p>
    <w:p>
      <w:pPr>
        <w:pStyle w:val="BodyText"/>
      </w:pPr>
      <w:r>
        <w:t xml:space="preserve">(อ.วันทนีย์) เดี๋ยวรออาจารย์</w:t>
      </w:r>
    </w:p>
    <w:p>
      <w:pPr>
        <w:pStyle w:val="BodyText"/>
      </w:pPr>
      <w:r>
        <w:t xml:space="preserve">(ผู้เข้าร่วมประชุมชาย) เดี๋ยวรออาจารย์</w:t>
      </w:r>
    </w:p>
    <w:p>
      <w:pPr>
        <w:pStyle w:val="BodyText"/>
      </w:pPr>
      <w:r>
        <w:t xml:space="preserve">(อ.วันทนีย์) ขอดูของโป้งกับมอสหน่อย</w:t>
      </w:r>
    </w:p>
    <w:p>
      <w:pPr>
        <w:pStyle w:val="BodyText"/>
      </w:pPr>
      <w:r>
        <w:t xml:space="preserve">(อ.วันทนีย์) ที่จะให้ทำใบเสนอราคาใช่ไหมคะ ต้องมีเวลาให้แอนพูดหน่อย ต้องมีเวลาให้แอนพูดหน่อย</w:t>
      </w:r>
    </w:p>
    <w:p>
      <w:pPr>
        <w:pStyle w:val="BodyText"/>
      </w:pPr>
      <w:r>
        <w:t xml:space="preserve">(ศ.ดร.ไพรัช) Family Folder</w:t>
      </w:r>
    </w:p>
    <w:p>
      <w:pPr>
        <w:pStyle w:val="BodyText"/>
      </w:pPr>
      <w:r>
        <w:t xml:space="preserve">(ผู้เข้าร่วมประชุมชาย) อันนี้เป็นงานของพี่พัชรากร เป็นงานในแล็บของ ดร.กิตติ นะครับ ก็ขอหน้าถัดไปเลยครับ งานนี้ทำมาตั้งแต่สมัยอยู่ NECTEC นะครับ อยู่ตรง NECTEC เป็นตัว Software ที่ตอนนั้นท่านนายแพทย์สุรพรของที่อุบลราชธานี ทำมาตั้งแต่ปี 2554 นะครับ ก็พัฒนาตั้งแต่เวอร์ชัน 1 เวอร์ชัน 2 จนปัจจุบันนี้อยู่ที่เวอร์ชันที่ 4 เพิ่งออกไป</w:t>
      </w:r>
    </w:p>
    <w:p>
      <w:pPr>
        <w:pStyle w:val="BodyText"/>
      </w:pPr>
      <w:r>
        <w:t xml:space="preserve">(ศ.ดร.ไพรัช) วัตถุประสงค์คืออะไร</w:t>
      </w:r>
    </w:p>
    <w:p>
      <w:pPr>
        <w:pStyle w:val="BodyText"/>
      </w:pPr>
      <w:r>
        <w:t xml:space="preserve">(ผู้เข้าร่วมประชุมชาย) ได้เลยครับ คือแต่ก่อนน่ะ ของ สกสต. ครอบครัวนี่ มันจะใช้เป็น Manual อย่างที่เห็นในภาพนี่ครับ ที่ ดร.วัชรากร พัฒนาทั้งหมดใช้แทนตัวแฟ้มครอบครัวนะครับ ซึ่งตัวแฟ้มครอบครัว ก็คือจะเป็นแฟ้มเครือญาติต่าง ๆ ที่อยู่ในบ้าน สไลด์หน้าต่อไป ปัญหาเดิม ถ้าอย่างที่รู้ ถ้าต้องใช้ระบบ Manual ต้องเก็บแฟ้มมากมายขนาดนี้ แล้วก็สืบค้นได้ยาก เพราะเป็นระบบ Manual ทีนี้ระบบที่ออกแบบใหม่ สามารถทำได้บน Tablet เลย เวลาเจ้าหน้าที่ของ รพสต. ไปบ้านนี่ก็จะคีย์เข้าตัว Tablet เข้ามาเลย ของโรงพยาบาล รพสต. ได้เลย ซึ่งเป็นตัวรับข้อมูลเข้าไป อันนี้ก็จะเป็นแผนผังของตัวระบบของตัว FFC นี่ครับ ในการเก็บข้อมูลของในชุมชนเข้ามาในระบบครับ หน้าต่อไปครับ ตอนนี้มีข้อมูลที่ใช้ตัว FFC แล้ว ะครับ เป็นรุ่นเดิม ใช้มา 1,600 คน ใช้มาหลายจังหวัด ในรูปนี้ ส่วนใหญ่จะใช้ที่อุบลราชธานี มีใช้ 200 กว่าคนนะครับ ไปหน้าถัดไป อันนี้ คือโปรแกรมเก่านี่ ไอ้สมัยรุ่นที่พัฒนาที่ NECTEC นี่ ได้รางวัลมาหลายอัน อันนี้เป็นที่ดร. วัชรากรได้รับ ไปถัดไปเลยครับ อันนี้ก็เป็นข่าว ทีนี้มาถึงรุ่นที่ 4 ที่เพิ่งออกไปเมื่อปี 2562 นี่ นะครับ ก็จะเป็นตัวที่ Upgrade ขึ้นมา แล้วสามารถ Sync ได้ทันที ผ่านระบบคลาวด์ในการสามารถแสดงพิกัดของครัวเรือน อันนี้ก็จะเป็นรูปแบบ Diagram อันนี้ใช่ Could ของ DGA ในการเก็บข้อมูล ถัดไปครับ ก็คือตัวนี้ ในระบบ รพ.สต. นี่ Software อยู่ 2 ค่ายใหญ่ ที่ใช้ JHCSH นี่ ก็จะใช้ตัวของเวอร์ชัน 4 นี้ได้นะครับ หน้าถัดไปนะครับ อันนี้ก็จะเปอร์ฟีเจอร์ต่าง ๆ ใช้กับโรงพยาบาลที่ใช้รองรับผู้ใช้เดิมได้ แสดงแผนมีผู้ป่วยหรือมีผู้ป่วยพิการ มีผู้ป่วยสูงอายุบ้าง แสดงข้อมูลรายบุคคล ว่าเขามีความเสี่ยงทางด้านสุขภาพอย่างไรบ้าง ทำให้วางแผนดูแลสุขภาพในชุมชนได้อย่างแม่นยำครับ อันนี้ก็จะมีการกรอกข้อมูลชัดเจน อายุ เพศต่าง ๆ สามารถสืบค้นได้นะครับ ซึ่งแต่เดิม ถ้าเป็น Manual นี่ ทำได้ยากมากครับ ถัดไปครับ อันนี้ก็จะมีการลงพิกัดในตัวมือถือ ในตัวแท็บเลตนี่นะครับ ว่าบ้านนี้เป็นอย่างไรบ้าง ผู้ป่วยที่สูงอายุที่ต้องประเมิน ADL อันนี้เวลาจะใช้เจ้าหน้าที่ รพสต. ลง เยี่ยมบ้าน ก็สามารถดำเนินการตามนี้ได้เลยครับ ต่อไปครับ ทำแผนผังครอบครัว อันนี้ก็จำทำให้รู้ว่าแต่และบ้านมีผู้สูงอายุที่เป็นพ่อแม่ ที่เป็นความดันสูง ตัวลูกนี้จะมีความเสี่ยงอย่างไร อันนี้ก็จะรู้ได้ว่า จะมีความเสี่ยงเพิ่มขึ้นไหม สำหรับลูกนะครับ นี้ก็มีข้อความเสี่ยงพวกโรค NCD ต่าง ๆ พวกความดันโลหิตสูง ซึมเศร้า ถัดไปครับ ก็จะมี คือมันจะเป็นอุปกรณ์ที่เจ้าหน้าที่สามารถถือ Tablet เพื่อเก็บข้อมูล หน้าถัดไปเลยครับ อันนี้ก็ลงสนามหลายที่ อันนี้ รพ.สต. ที่คลอง 2 หน้าถัดไปครับ อันนี้ก็คลองสองเหมือนกัน แถวนี้นะครับ แถวรังสิตนี้ ถัดไปเลยครับ ทีนี้มาดูสถิติจากการใช้งาน ทางพี่พัชรากร เขาก้จะทำเป็น Dashboard ไว้ มันก็จะมี Report ตรงนี้เลย เพราะมันใช้ระบบคลาวด์ทำงาน ตอนนี้ ก็มี T-User อยู่ 57 คน ตอนนี้นะครับ กระจายตามจังหวัดต่าง ๆ อันนี้ใช้ไปใน 198 รพ.สต. ใน 40 จังหวัด จริง ๆ รพ.สต. มีเกือบหมื่นแห่งทั่วประเทศนะครับ ไหนมันใช้ระบบ GHJIS แห่งที่จะใช้กับของเราได้ เพราะถ้าเป็นอีกระบบหนึ่งจะรองรับอันนั้นครับ ถัดไปครับ อันนี้ก็แบ่ง คือพอมีข้อมูลในคลาวด์นี่ เราก็สามารถ Analyze ได้หลายอย่าง ตอนนี้ในเรคคอร์ดของเรา มีคนเกือบ 2 ล้าน เกือบอยู่ มี 10 Record อยู่ 10 ล้าน เกือบ 3 แสน Record มีหมู่บ้านที่อยู่ใน Record ของเรานี่ร้อยกว่าแห่ง คิดเป็น รพ.สต. 198 แห่ง ครับ ถัดไปครับ อันนี้ก็เป็น สถิติประชากรที่อยู่ในข้อมูลของเรานะครับ อันนี้ก็มีการ ก็คือสามารถ ตัวโรคเรื้อรังที่อยู่ในข้อมูลนี้ด้วย ก็สามารถไปทำ Analyze ทำพวก Data analyse ถัดไป อันนี้ก็เป็นผู้ป่วย ครับ จริง ๆ ตอนนี้กำลังดูว่า การที่จะทำให้มันยั่งยืนนี่จะเป็นในรูปแบบไหน เพราะ…</w:t>
      </w:r>
    </w:p>
    <w:p>
      <w:pPr>
        <w:pStyle w:val="BodyText"/>
      </w:pPr>
      <w:r>
        <w:t xml:space="preserve">(ผู้เข้าร่วมประชุมชาย) สาธารณสุขครับ ใช่ครับเพราะว่าฟังดูก็เป็นการบริการปฐมภูมินะครับ อย่างข้อมูลที่บอกว่า Family Folder, Family Tree นี่ ที่เขาเขียนว่ามีโรคติดต่ออย่างไรนะครับ สามารถออกไป Practical ผมก็เห็นว่าเป็นประโยชน์ รพสต. โรงพยาบาลส่งเสริมสุขภาพระดับตำบลนี่ ก็มีเป็นเกือบหมื่นนะครับ ถ้ากระทรวงสาธารณสุขนำไปใช้นี่ก็คิดว่าคงเป็นประโยชน์จริง ๆ ก็ไม่มีใครทำตรงนี้ได้ แต่ระบบในโรงพยาบาลนี่ พอดีบริบท Hospital Information System ก็มีหลายโรงพยาบาล ถ้าให้เขาเปลี่ยนนี่ เปลี่ยนระบบที่รองรับนี่ ก็จะยากสำหรับเขา เพราะว่าระบบมันลงไปเยอะแล้ว ต้องทำระบบที่ทำกับ SIS นี่ให้ได้ แล้วคงเป็นประโยชน์ แล้วก็กระทรวงสาธารณสุขใช้แน่ ๆ ครับ</w:t>
      </w:r>
    </w:p>
    <w:p>
      <w:pPr>
        <w:pStyle w:val="BodyText"/>
      </w:pPr>
      <w:r>
        <w:t xml:space="preserve">(ผู้เข้าร่วมประชุมชาย) ครับ โรงพยาบาลต่าง ๆ นี่นะครับ ที่นอกกรุงเทพฯ นี่ ก็จะเป็นสำนักงานปลัด นะครับ แล้วเราสามารถนำทีมไปพูดคุยได้นะครับ ทำหนังสือไปโชว์เขา เพราะเขาจะมีผู้ตรวจ ผู้ตรวจราชการในวันที่เขาประชุม มาจากทั่วประเทศนะครับ แล้วก็สามารถไปบอกได้ว่า มันมีประโยชน์อย่างไร</w:t>
      </w:r>
    </w:p>
    <w:p>
      <w:pPr>
        <w:pStyle w:val="BodyText"/>
      </w:pPr>
      <w:r>
        <w:t xml:space="preserve">(ศ.ดร.ไพรัช) เอาอย่างนี้ได้ไหม</w:t>
      </w:r>
    </w:p>
    <w:p>
      <w:pPr>
        <w:pStyle w:val="BodyText"/>
      </w:pPr>
      <w:r>
        <w:t xml:space="preserve">(ผู้เข้าร่วมประชุมชาย) เรื่องนี้ที่จะขยายผลครับ ตอนนี้ยังไม่ได้อยู่ตรง ๆ</w:t>
      </w:r>
    </w:p>
    <w:p>
      <w:pPr>
        <w:pStyle w:val="BodyText"/>
      </w:pPr>
      <w:r>
        <w:t xml:space="preserve">(อ.วันทนีย์) เป็นอย่างนี้นะคะ</w:t>
      </w:r>
    </w:p>
    <w:p>
      <w:pPr>
        <w:pStyle w:val="BodyText"/>
      </w:pPr>
      <w:r>
        <w:t xml:space="preserve">(ศ.ดร.ไพรัช) อยู่ใน A-MED ต้องมารายงานผม ผมต้องรับผิดชอบ</w:t>
      </w:r>
    </w:p>
    <w:p>
      <w:pPr>
        <w:pStyle w:val="BodyText"/>
      </w:pPr>
      <w:r>
        <w:t xml:space="preserve">(อ.วันทนีย์) คืองานนี้เป็นงานเดิมของวัชรากร แล้วขณะนี้เราประยุกต์งานที่อยู่ใน FFC ของวัชรากร เพื่อจะนำมาใช้ในโครงการบ้านบางแคนะคะ เพื่อที่จะเก็บข้อมูลค่ะ แล้วในขณะนี้นี่ วัชรากรน่ะ ไม่ได้ทำเฉพาะเรื่อง FFC แต่เสนอต่อไปใช่หรือเปล่า</w:t>
      </w:r>
    </w:p>
    <w:p>
      <w:pPr>
        <w:pStyle w:val="BodyText"/>
      </w:pPr>
      <w:r>
        <w:t xml:space="preserve">(ผู้เข้าร่วมประชุมชาย) จริง ๆ แล้ว โมดูลที่อยู่ใน FFC จะใช้กับบ้านบางแคอยู่แล้วส่วนหนึ่ง เพราะว่าเป็นโครงการเพื่อติดตาม</w:t>
      </w:r>
    </w:p>
    <w:p>
      <w:pPr>
        <w:pStyle w:val="BodyText"/>
      </w:pPr>
      <w:r>
        <w:t xml:space="preserve">(ศ.ดร.ไพรัช) วัชรากรทำ ผมว่าดีมาก ไม่อย่างนั้นมันเสียทรัพยากรลงไป ผมเสนอว่าคุณติตต่อไปที่ ดร.ลัดดาวัลย์ก่อน แล้วก็ติดต่อสำนักงานปลัด พอมีอันนี้อยู่แล้วก็เขาจะให้ใครมาประสานกับเรา ต้องเอาระดับสูงไปคุย ผมว่าน่าจะเอาไปใช้ได้ หรือให้เขา Comment ว่ามันดีไม่ดีอย่างไร</w:t>
      </w:r>
    </w:p>
    <w:p>
      <w:pPr>
        <w:pStyle w:val="BodyText"/>
      </w:pPr>
      <w:r>
        <w:t xml:space="preserve">(ผู้เข้าร่วมประชุมชาย) อยากเรียนปรึกษาท่าน เหลือปรึกษาท่านคณะกรรมการ ตอนที่ตอนนี้ที่ทีมวิจัยทำอยู่ก็คือ Workshop ก็คือ ไปแนะนำตัว Software</w:t>
      </w:r>
    </w:p>
    <w:p>
      <w:pPr>
        <w:pStyle w:val="BodyText"/>
      </w:pPr>
      <w:r>
        <w:t xml:space="preserve">(ศ.ดร.ไพรัช) ก็อาจจะไม่เห็นด้วย เพราะถ้าเขาเห็นด้วย ผมว่า Approve คุณก็ถูกแล้ว จะทำมาไม่เต็มที่ ดีไหม แล้วอยากจะเอาเข้ามา A-MED ก็เอามาเสนอ แล้วของใคร</w:t>
      </w:r>
    </w:p>
    <w:p>
      <w:pPr>
        <w:pStyle w:val="BodyText"/>
      </w:pPr>
      <w:r>
        <w:t xml:space="preserve">(อ.วันทนีย์) กิตติค่ะ มันอยู่ NECTEC อยู่ MTEC กับนักวิจัย</w:t>
      </w:r>
    </w:p>
    <w:p>
      <w:pPr>
        <w:pStyle w:val="BodyText"/>
      </w:pPr>
      <w:r>
        <w:t xml:space="preserve">(ศ.ดร.ไพรัช) ก็เข้ามากับ A-MED</w:t>
      </w:r>
    </w:p>
    <w:p>
      <w:pPr>
        <w:pStyle w:val="BodyText"/>
      </w:pPr>
      <w:r>
        <w:t xml:space="preserve">(ผู้เขหรือว่าไปขยายผล</w:t>
      </w:r>
    </w:p>
    <w:p>
      <w:pPr>
        <w:pStyle w:val="BodyText"/>
      </w:pPr>
      <w:r>
        <w:t xml:space="preserve">(ผู้เข้าร่วมประชุมชาย) คือตอนนี้ FFC ใน A-MED ครับ</w:t>
      </w:r>
    </w:p>
    <w:p>
      <w:pPr>
        <w:pStyle w:val="BodyText"/>
      </w:pPr>
      <w:r>
        <w:t xml:space="preserve">(ศ.ดร.ไพรัช) ก็เอามาเสนอเข้าขั้นตอนทีหลัง</w:t>
      </w:r>
    </w:p>
    <w:p>
      <w:pPr>
        <w:pStyle w:val="BodyText"/>
      </w:pPr>
      <w:r>
        <w:t xml:space="preserve">(ผู้เข้าร่วมประชุมชาย) ครับ ได้ครับ</w:t>
      </w:r>
    </w:p>
    <w:p>
      <w:pPr>
        <w:pStyle w:val="BodyText"/>
      </w:pPr>
      <w:r>
        <w:t xml:space="preserve">(อ.วันทนีย์) คือตอนนี้ที่ไปนำไปนำเสอนให้กับทาง สปสช. นะคะ ก็จะมีท่านรอง… เอาค่ะ ก็วันนี้ไม่มาค่ะ ค่ะ ก็คือ สปสช. ก็นำไปขยายผลและนำไปแนะนำโรงพยาบาล รพ.สต. นะคะ แล้วก็มันจะกลายเป็นโปรแกรมเยี่ยมบ้านของ อสม. ซึ่ง อสม. มีหลายแสนคนนะคะ ที่จะได้ใช้</w:t>
      </w:r>
    </w:p>
    <w:p>
      <w:pPr>
        <w:pStyle w:val="BodyText"/>
      </w:pPr>
      <w:r>
        <w:t xml:space="preserve">(ศ.ดร.ไพรัช) ผมกำลังจะจับเจ้าภาคที่ถูกต้อง เพราะจะทำให้งานขยายได้ ใครเจ้าภาค</w:t>
      </w:r>
    </w:p>
    <w:p>
      <w:pPr>
        <w:pStyle w:val="BodyText"/>
      </w:pPr>
      <w:r>
        <w:t xml:space="preserve">(ผู้เข้าร่วมประชุมชาย) กระทรวงสาธารณสุขครับ เพราะว่ามันจะผ่านนายแพทย์สาธารณสุขจังหวัด มันจะเป็น คือ สปสช. นี่จะแจกงบประมาณลงไปนะครับ ผู้ปฏิบัติที่จะลงไปสัมผัสคนเยี่ยมบ้านนี่ ก็จะเป็นข้าราชการกระทรวงสาธารณสุขนะครับ ดังนั้นนี่ในส่วนนี้นี่ จริง ๆ แล้วนี้ มันเป็นเหมือนที่อาจารย์บอกว่าเป็น Top-Down นะครับ อันที่ 1 ถ้ามีโอกาสได้เจอ อย่างท่านปลัด อะไรอย่างนี้นะครับ ไม่ว่าใครเจอก็ตาม อย่างผมเจอ แต่ผมไม่ได้สัญญาว่าจะเจอเมื่อไหร่นะครับ แต่ต้องเจอในงานที่สำคัญ ต้องคุยว่าในงานนี้มันมีงานของ สวทช. นี้นะครับ คือเป็นหน่วยงานที่พัฒนาทางเทคโนโลยีนี่ แล้วก็จากข้อมูลที่บอกมา ก็มี 40 จังหวัดที่นำไปใช้แล้ว ทั้งนายแพทย์สาธารณสุขจังหวัด ลองเอาไอเดียไปสิ แต่ผมจะให้เขาโทร. มาหาได้ไหม ให้อันนี้ถ้ามีโอกาสที่เจอ</w:t>
      </w:r>
    </w:p>
    <w:p>
      <w:pPr>
        <w:pStyle w:val="BodyText"/>
      </w:pPr>
      <w:r>
        <w:t xml:space="preserve">(ผู้เข้าร่วมประชุมชาย) ใช่ครับ อันนี้ก็สรุปว่ากระทรวงสาธารณสุขเป็นคนใช้นะครับ ที่สนับสนุน</w:t>
      </w:r>
    </w:p>
    <w:p>
      <w:pPr>
        <w:pStyle w:val="BodyText"/>
      </w:pPr>
      <w:r>
        <w:t xml:space="preserve">(ผู้เข้าร่วมประชุมชาย) สนับสนุนเรื่องเงิน เรื่องยาเรื่องอะไรพวกนี้ ครับ</w:t>
      </w:r>
    </w:p>
    <w:p>
      <w:pPr>
        <w:pStyle w:val="BodyText"/>
      </w:pPr>
      <w:r>
        <w:t xml:space="preserve">(ศ.ดร.ไพรัช) สปสช. คราวหน้ามารายงานได้ไหม</w:t>
      </w:r>
    </w:p>
    <w:p>
      <w:pPr>
        <w:pStyle w:val="BodyText"/>
      </w:pPr>
      <w:r>
        <w:t xml:space="preserve">(ผู้เข้าร่วมประชุมหญิง) พอดีอ้อไปร่วมงานกับเทศบาลแสนสุข อย่างเทศบาลบางเทศบาลเขาก็ตั้งเป็นศูนย์ดูแลผู้สูงอายุเลยค่ะอาจารย์ทีนี้ค่ะ</w:t>
      </w:r>
    </w:p>
    <w:p>
      <w:pPr>
        <w:pStyle w:val="BodyText"/>
      </w:pPr>
      <w:r>
        <w:t xml:space="preserve">(ศ.ดร.ไพรัช) ผู้สูงอายุนี่ยังไม่ถึงใช่ไหม เมื่อกี้ FFC กับ รพสต. ทั่วไป</w:t>
      </w:r>
    </w:p>
    <w:p>
      <w:pPr>
        <w:pStyle w:val="BodyText"/>
      </w:pPr>
      <w:r>
        <w:t xml:space="preserve">(อ.วันทนีย์) ไปลิงก์เชื่อมกับระบบโรงพยาบาล รพสต. ค่ะ</w:t>
      </w:r>
    </w:p>
    <w:p>
      <w:pPr>
        <w:pStyle w:val="BodyText"/>
      </w:pPr>
      <w:r>
        <w:t xml:space="preserve">(ศ.ดร.ไพรัช) ก็สถานีอนามัยแต่เขากำลังเอาอันนั้นมาใช้กับผู้สูงอายุ อันนี้เป็นหน้าที่เรา</w:t>
      </w:r>
    </w:p>
    <w:p>
      <w:pPr>
        <w:pStyle w:val="BodyText"/>
      </w:pPr>
      <w:r>
        <w:t xml:space="preserve">(ผู้เข้าร่วมประชุมชาย) ที่ผมเห็นว่ามันดีอย่างนี้ก็น่าจะสนับสนุนต่อไป ต่างคนต่างไปหยิบมา ก็ไปใช้แต่ละคน เพราะฉะนั้นการดึงข้อมูลในแต่ละทีนี่จะทำไม่ได้นะครับ แล้วก็ นอกจากเทคโนโลยีตัวนี้แล้วนี่ เราไปบ้านคนคนหนึ่ง แล้วเราสามารถลิงก์เข้าระบบโรงพยาบาลได้ ไปโรงพยาบาลกี่ครั้งแล้วด้วยเรื่องอะไร มันสามารถพัฒนาต่อไป แต่ต้องเป็นระบบเดียวกัน ถ้าผมเจอผู้ใหญ่ในนั้น ถึงแนะครับ ถึงแม้ว่าโรงพยาบาลจะเป็น SIS หรือ JSCIS นะครับ ตรงนั้้นมันเปลี่ยนยากแล้ว คือรวมเป็นระบบเดียวนะครับ FFP นี่ก็จะเป็นประโยชน์ต่อกระทรวงสาธารณสุข แล้วก็การบริการปฐมภูมิของประเทศไทยนะครับ ก็เลยคิดว่าจะ… เกี่ยวกับที่จะใช้ในประเทศไทย</w:t>
      </w:r>
    </w:p>
    <w:p>
      <w:pPr>
        <w:pStyle w:val="BodyText"/>
      </w:pPr>
      <w:r>
        <w:t xml:space="preserve">(ผู้เข้าร่วมประชุมชาย) ผู้สูงอายุ ขอหน้าถัดไปครับ ไปต่อก่อนนะครับ</w:t>
      </w:r>
    </w:p>
    <w:p>
      <w:pPr>
        <w:pStyle w:val="BodyText"/>
      </w:pPr>
      <w:r>
        <w:t xml:space="preserve">(ศ.ดร.ไพรัช) ไม่ต้องบอกอะไร</w:t>
      </w:r>
    </w:p>
    <w:p>
      <w:pPr>
        <w:pStyle w:val="BodyText"/>
      </w:pPr>
      <w:r>
        <w:t xml:space="preserve">(ผู้เข้าร่วมประชุมชาย) จริง ๆ มันก็คือจะลิงก์ในระบบของผู้สูงอายุนี่เราจะทำตัวชุดเครื่องมือตรวจวัดด้วย เครื่องมือนั้นจะลิ้งก์เข้าตัว Fc เพื่อเข้าระบบ Cloud ไปเลย คือจะลิงก์ตัว Key Oss หรือไม่ monitor checkup นี่ เดี๋ยวเขาจะ Set วง Cloud มาอีก</w:t>
      </w:r>
    </w:p>
    <w:p>
      <w:pPr>
        <w:pStyle w:val="BodyText"/>
      </w:pPr>
      <w:r>
        <w:t xml:space="preserve">(อ.วันทนีย์) ทางของศูนย์ผู้สูงอายุค่ะ</w:t>
      </w:r>
    </w:p>
    <w:p>
      <w:pPr>
        <w:pStyle w:val="BodyText"/>
      </w:pPr>
      <w:r>
        <w:t xml:space="preserve">(ผู้เข้าร่วมประชุมหญิง) ผู้สูงอายุในศูนย์</w:t>
      </w:r>
    </w:p>
    <w:p>
      <w:pPr>
        <w:pStyle w:val="BodyText"/>
      </w:pPr>
      <w:r>
        <w:t xml:space="preserve">(ศ.ดร.ไพรัช) ผมหมายความว่าผู้สูงอายุกระจายอยู่ทั่วประเทศหรือเปล่า เชิญท่านอธิบาย</w:t>
      </w:r>
    </w:p>
    <w:p>
      <w:pPr>
        <w:pStyle w:val="BodyText"/>
      </w:pPr>
      <w:r>
        <w:t xml:space="preserve">(ผู้เข้าร่วมประชุมหญิง) เป็นนำร่องค่ะ ก็คือเก็บข้อมูลภายในศูนย์ อายุที่ศูนย์เราดูแลอยู่</w:t>
      </w:r>
    </w:p>
    <w:p>
      <w:pPr>
        <w:pStyle w:val="BodyText"/>
      </w:pPr>
      <w:r>
        <w:t xml:space="preserve">(อ.วันทนีย์) ค่ะ</w:t>
      </w:r>
    </w:p>
    <w:p>
      <w:pPr>
        <w:pStyle w:val="BodyText"/>
      </w:pPr>
      <w:r>
        <w:t xml:space="preserve">(ผู้เข้าร่วมประชุมหญิง) เขาเขียนในบางแค</w:t>
      </w:r>
    </w:p>
    <w:p>
      <w:pPr>
        <w:pStyle w:val="BodyText"/>
      </w:pPr>
      <w:r>
        <w:t xml:space="preserve">(ศ.ดร.ไพรัช) ทั้งหมดมีกี่ศูนย์</w:t>
      </w:r>
    </w:p>
    <w:p>
      <w:pPr>
        <w:pStyle w:val="BodyText"/>
      </w:pPr>
      <w:r>
        <w:t xml:space="preserve">(ผู้เข้าร่วมประชุมหญิง) 11 ศูนย์ที่มีผู้สูงอายุนอน แล้ว… ที่เป็นศูนย์เรียนรู้ค่ะ</w:t>
      </w:r>
    </w:p>
    <w:p>
      <w:pPr>
        <w:pStyle w:val="BodyText"/>
      </w:pPr>
      <w:r>
        <w:t xml:space="preserve">(อ.วันทนีย์) อาจารย์ต้องไปจองค่ะ</w:t>
      </w:r>
    </w:p>
    <w:p>
      <w:pPr>
        <w:pStyle w:val="BodyText"/>
      </w:pPr>
      <w:r>
        <w:t xml:space="preserve">(ศ.ดร.ไพรัช) 11 แห่งนี้อยู่ที่ไหนบ้าง</w:t>
      </w:r>
    </w:p>
    <w:p>
      <w:pPr>
        <w:pStyle w:val="BodyText"/>
      </w:pPr>
      <w:r>
        <w:t xml:space="preserve">(ผู้เข้าร่วมประชุมหญิง) กระจายตัวอยู่ที่ 4 ภาคค่ะ ใช่ค่ะ ขอนแก่น บุรีรัมย์ ยะลา สงขลา มีผู้สูงอายุ 1,400 คนเศษค่ะ ใช่ค่ะท่านเป็นผู้ยากไร้ส่วนหนึ่ง ที่มีบ้านที่มีลักษณะที่เป็นบังกะโล จ่ายเงินเข้ามาอยู่กับเราค่ะ</w:t>
      </w:r>
    </w:p>
    <w:p>
      <w:pPr>
        <w:pStyle w:val="BodyText"/>
      </w:pPr>
      <w:r>
        <w:t xml:space="preserve">(ศ.ดร.ไพรัช) แล้วเจ็บป่วยทำอย่างไร</w:t>
      </w:r>
    </w:p>
    <w:p>
      <w:pPr>
        <w:pStyle w:val="BodyText"/>
      </w:pPr>
      <w:r>
        <w:t xml:space="preserve">(ผู้เข้าร่วมประชุมหญิง) ก็เราจะไป MOU กับโรงพยาบาลที่อยู่ใกล้ ๆ ศูนย์ค่ะ ก็จะพาเขาไปค่ะ แล้วก็มีอีก 13 ศูนย์ที่โอนไปให้ท้องถิ่นค่ะ สังกัดองค์การบริหารฯ ก็ตอนนี้ก็คือ เริ่มหันไปจับมือกับ 13 แห่งแล้วค่ะ หลังจากที่ถ่ายโอนไป</w:t>
      </w:r>
    </w:p>
    <w:p>
      <w:pPr>
        <w:pStyle w:val="BodyText"/>
      </w:pPr>
      <w:r>
        <w:t xml:space="preserve">(ผู้เข้าร่วมประชุมหญิง) ค่ะ ๆ ได้ค่ะ</w:t>
      </w:r>
    </w:p>
    <w:p>
      <w:pPr>
        <w:pStyle w:val="BodyText"/>
      </w:pPr>
      <w:r>
        <w:t xml:space="preserve">(ศ.ดร.ไพรัช) คุณเป็นใครมาจากไหน</w:t>
      </w:r>
    </w:p>
    <w:p>
      <w:pPr>
        <w:pStyle w:val="BodyText"/>
      </w:pPr>
      <w:r>
        <w:t xml:space="preserve">(ผู้เข้าร่วมประชุมหญิง) ตอนนี้เป็นเครือข่ายที่ดีกันอยู่ค่ะ</w:t>
      </w:r>
    </w:p>
    <w:p>
      <w:pPr>
        <w:pStyle w:val="BodyText"/>
      </w:pPr>
      <w:r>
        <w:t xml:space="preserve">(อ.วันทนีย์) ค่ะ นะคะ</w:t>
      </w:r>
    </w:p>
    <w:p>
      <w:pPr>
        <w:pStyle w:val="BodyText"/>
      </w:pPr>
      <w:r>
        <w:t xml:space="preserve">(ศ.ดร.ไพรัช) จบได้หรือยัง</w:t>
      </w:r>
    </w:p>
    <w:p>
      <w:pPr>
        <w:pStyle w:val="BodyText"/>
      </w:pPr>
      <w:r>
        <w:t xml:space="preserve">(ผู้เข้าร่วมประชุมชาย) ก็จบแล้วครับ ก็ปีนี้จะลองที่บางแคก่อน ก็จะขยายต่อไปที่อื่นต่อ</w:t>
      </w:r>
    </w:p>
    <w:p>
      <w:pPr>
        <w:pStyle w:val="BodyText"/>
      </w:pPr>
      <w:r>
        <w:t xml:space="preserve">(อ.วันทนีย์) อาจารย์ขอใช้เวลานิดหนึ่งเพื่อให้รายงาน i-CREATe หน่อยค่ะ</w:t>
      </w:r>
    </w:p>
    <w:p>
      <w:pPr>
        <w:pStyle w:val="BodyText"/>
      </w:pPr>
      <w:r>
        <w:t xml:space="preserve">(ศ.ดร.ไพรัช) วาระไหน</w:t>
      </w:r>
    </w:p>
    <w:p>
      <w:pPr>
        <w:pStyle w:val="BodyText"/>
      </w:pPr>
      <w:r>
        <w:t xml:space="preserve">(อ.วันทนีย์) 3 จบแล้วค่ะ ตอนจบแล้วค่ะ ค่ะ ก็ขออนุญาตต่อ</w:t>
      </w:r>
    </w:p>
    <w:p>
      <w:pPr>
        <w:pStyle w:val="BodyText"/>
      </w:pPr>
      <w:r>
        <w:t xml:space="preserve">(ศ.ดร.ไพรัช) วาระไหน</w:t>
      </w:r>
    </w:p>
    <w:p>
      <w:pPr>
        <w:pStyle w:val="BodyText"/>
      </w:pPr>
      <w:r>
        <w:t xml:space="preserve">(อ.วันทนีย์) ค่ะ นี่ค่ะ ขอต่อ 3.2.3 ค่ะ</w:t>
      </w:r>
    </w:p>
    <w:p>
      <w:pPr>
        <w:pStyle w:val="BodyText"/>
      </w:pPr>
      <w:r>
        <w:t xml:space="preserve">(ศ.ดร.ไพรัช) วาระอื่น ๆ พูดเลยก็ได้ จริง ๆ น่าจะพูดตั้งแต่วาระนี้</w:t>
      </w:r>
    </w:p>
    <w:p>
      <w:pPr>
        <w:pStyle w:val="BodyText"/>
      </w:pPr>
      <w:r>
        <w:t xml:space="preserve">(ศ.ดร.ไพรัช) อ่านรายงานใช่ไหม</w:t>
      </w:r>
    </w:p>
    <w:p>
      <w:pPr>
        <w:pStyle w:val="BodyText"/>
      </w:pPr>
      <w:r>
        <w:t xml:space="preserve">(ผู้เข้าร่วมประชุมหญิง) ค่ะอาจารย์ ค่ะ ก็โครงการตามพระราชดำริสมเด็จพระเทพรัตนฯ นะคะ จัดที่ไต้หวันค่ะ วันที่ 7 - 13 2563 ในส่วนของประเทศ ไทย สิงหาคมน่าเสียดายค่ะอาจารย์</w:t>
      </w:r>
    </w:p>
    <w:p>
      <w:pPr>
        <w:pStyle w:val="BodyText"/>
      </w:pPr>
      <w:r>
        <w:t xml:space="preserve">(ผู้เข้าร่วมประชุมหญิง) ไวรัส น่าจะ…. ค่ะ ในส่วนของฝั่งประเทศไทยนะคะ เราก็เตรียมพร้อมในส่วนของ คฟ. เปเปอร์ ทีมนักศึกษาการประกวดภายในงานนะคะ ณ ตอนนี้ที่กำลังดำเนินการก็คือ จะมีการจัดอบรมความรู้ด้านการออกแบบ แล้วก็การพัฒนาต้นแบบรวมทั้งการนำเสนอนะคะ ในวันที่ 2 - 4 มีนาคม 2563 นะคะ มีนักศึกษามาสมัคร 20 กว่าทีม ซึ่งจะหมดรับสมัครสิ้นเดือนนี้นะคะ แล้วก็ในส่วนของการแข่งขันรอบแรกที่กำลังดำเนินงานอยู่นะคะ ก็จะประกวดในวันที่ 2 เมษายนนะคะ รวมทั้งการจัดงาน ตอนนี้ก็มี สมัครมากว่า 37 ผลงานนะคะ แต่เราจะต้องคัดเลือกอีกทีเพราะเรามีพื้นที่จำกัด ก็จะได้ประมาณ 30 ทีมค่ะ ค่ะอาจารย์ ที่จัดเมืองไทยก่อนค่ะ</w:t>
      </w:r>
    </w:p>
    <w:p>
      <w:pPr>
        <w:pStyle w:val="BodyText"/>
      </w:pPr>
      <w:r>
        <w:t xml:space="preserve">(ศ.ดร.ไพรัช) ไปดูอีกทีว่าจะไปไต้หวันได้หรือไม่</w:t>
      </w:r>
    </w:p>
    <w:p>
      <w:pPr>
        <w:pStyle w:val="BodyText"/>
      </w:pPr>
      <w:r>
        <w:t xml:space="preserve">(ผู้เข้าร่วมประชุมหญิง) ส่วนขออนุญาตเรื่องของพอดีว่า เมื่อเดือนที่แล้วค่ะ พอดีไปของบประมาณสนับสนุนจากทางกองทุนน่ะค่ะ แล้วพอดีว่าเราก็ได้รับการเอ็นดูได้รับงบประมาณทุกปีนะคะ แต่พอดีปีนี้ได้หรือเปลี่ยนนโยบายภายในก็มีคอมเมนท์มาว่าถ้าทางคณะทำงานหรือ สวทช. มีหลักฐานที่ชัดเจนว่าไม่มีงบประมาณในการจัดงานน่ะค่ะ ก็ให้ทำเอกสารเข้ามา แล้วก็เข้ามาขอทุนใหม่ค่ะ</w:t>
      </w:r>
    </w:p>
    <w:p>
      <w:pPr>
        <w:pStyle w:val="BodyText"/>
      </w:pPr>
      <w:r>
        <w:t xml:space="preserve">(อ.วันทนีย์) ค่ะ ก็เมื่อวานี้ก็คยคนหนึ่งนะคะ ก็เดี๋ยวคงจะทำเรื่องเข้าไป เพราะไม่ได้ทำเรื่องเอาไว้ เพราะปกติจะร่วมมือกัน กับทาง กท. มา 4-5 ปีแล้ว พอปีนี้บอกไม่สนับสนุนเลย</w:t>
      </w:r>
    </w:p>
    <w:p>
      <w:pPr>
        <w:pStyle w:val="BodyText"/>
      </w:pPr>
      <w:r>
        <w:t xml:space="preserve">(ศ.ดร.ไพรัช) ทุกปีเราเอารายงานให้ท่านฟังหรือเปล่า ก็ทำรายงานทุกครั้ง และเอาไปร่วมงานสัมมนาวิชาการ พก. ทุกครั้งค่ะ</w:t>
      </w:r>
    </w:p>
    <w:p>
      <w:pPr>
        <w:pStyle w:val="BodyText"/>
      </w:pPr>
      <w:r>
        <w:t xml:space="preserve">(ศ.ดร.ไพรัช) รายงานต้อง… เชิญ ๆ มีประเด็นไหมครับ</w:t>
      </w:r>
    </w:p>
    <w:p>
      <w:pPr>
        <w:pStyle w:val="BodyText"/>
      </w:pPr>
      <w:r>
        <w:t xml:space="preserve">(ผู้เข้าร่วมประชุมหญิง) คือตอนนี้มีนโยบายว่า ถ้าเป็นของรัฐนี่ คือได้ตั้งงบประมาณไว้ไหม ในตัวของโครงการ แค่ได้บอกว่าเคยได้รับทุนที่ไหนไหม แล้วถ้าไม่เคยรับทุนแล้วอะไรอย่างไร ตามที่นั่นค่ะ แล้วเราก็จับเข้าได้เลย ก็ซึ่ง…</w:t>
      </w:r>
    </w:p>
    <w:p>
      <w:pPr>
        <w:pStyle w:val="BodyText"/>
      </w:pPr>
      <w:r>
        <w:t xml:space="preserve">(อ.วันทนีย์) เป็นเรื่องที่เรา Submit เข้าไปใหม่ วันที่ 20 นี่ เร็ว ๆ นี่ อาทิตย์หน้าค่ะ</w:t>
      </w:r>
    </w:p>
    <w:p>
      <w:pPr>
        <w:pStyle w:val="BodyText"/>
      </w:pPr>
      <w:r>
        <w:t xml:space="preserve">(อ.วันทนีย์) สงสัยต้องเข้ามีนานะ ค่ะ</w:t>
      </w:r>
    </w:p>
    <w:p>
      <w:pPr>
        <w:pStyle w:val="BodyText"/>
      </w:pPr>
      <w:r>
        <w:t xml:space="preserve">(อ.วันทนีย์) ค่ะ</w:t>
      </w:r>
    </w:p>
    <w:p>
      <w:pPr>
        <w:pStyle w:val="BodyText"/>
      </w:pPr>
      <w:r>
        <w:t xml:space="preserve">(ศ.ดร.ไพรัช) ไม่ต้องทำอย่างอื่นหรอก ทำอย่างนี้…</w:t>
      </w:r>
    </w:p>
    <w:p>
      <w:pPr>
        <w:pStyle w:val="BodyText"/>
      </w:pPr>
      <w:r>
        <w:t xml:space="preserve">(อ.วันทนีย์) นะคะ ค่ะ</w:t>
      </w:r>
    </w:p>
    <w:p>
      <w:pPr>
        <w:pStyle w:val="BodyText"/>
      </w:pPr>
      <w:r>
        <w:t xml:space="preserve">(ผู้เข้าร่วมประชุมหญิง) ท่านพัชรีย์ค่ะ รองปลัด</w:t>
      </w:r>
    </w:p>
    <w:p>
      <w:pPr>
        <w:pStyle w:val="BodyText"/>
      </w:pPr>
      <w:r>
        <w:t xml:space="preserve">(อ.วันทนีย์) รองปลัดฯ ค่ะ ก็เรียนนะคะ เรื่อง i-CREATe เดี๋ยวเราจะส่งเข้าไปใหม่</w:t>
      </w:r>
    </w:p>
    <w:p>
      <w:pPr>
        <w:pStyle w:val="BodyText"/>
      </w:pPr>
      <w:r>
        <w:t xml:space="preserve">(ศ.ดร.ไพรัช) รายงานให้มันกะทัดรัด อย่างผลงานอันนี้ดีมาก แต่เสด็จไทเปไม่ได้ ไทเปรับสั่งไว้แล้ว มา อะไรมานี่ ไอ้ 7 อันนี้ มันมาจาก i-CREATe คือบางครั้ง i-CREATe นี่ มันคลิก Start ได้แล้ว ท่านอาจจะสงสัยว่าทำไมผมถึงผลักดัน แล้วดีมาก แล้วมันไปค้างอยู่ต้นน้ำเยอะ ให้มันถึง User เรื่องของเรื่อง โอ.เค. นะ</w:t>
      </w:r>
    </w:p>
    <w:p>
      <w:pPr>
        <w:pStyle w:val="BodyText"/>
      </w:pPr>
      <w:r>
        <w:t xml:space="preserve">(อ.วันทนีย์) เรียนท่านประธานนะคะ ของรายงานความคืบหน้าของเรื่องอื่นอีกสักนิดหน่อยนะคะ คือ เครื่องช่วยฟังนะคะ ต่อเนื่องจากการประชุมครั้งที่แล้วนะคะ ก็ได้ติดตามนะคะ กับทางนักวิจัยและบริษัท แล้วก็ทาง สปสช. ตอนนี้นี่ ก็คือ คุณหมออรรถพร ได้กลับมาจากการประชุมวันนั้น ได้ไปตั้งกรรมการนะคะ คุณหมออรรถพรก็ได้ไปตั้งคณะกรรมการเพื่อจะพิจารณาตัวผลงาน ก็จะมีการประชุมเดือนกุมภาพันธ์แล้วก็ขอให้บริษัททำจดหมายเข้าไปนำเสนอใหม่นะคะ อันนี้ก็ได้แจ้งบริษัทไปแล้ว แล้วก็บริษัทขณะนี้นะคะ ตัวเครื่องช่วยฟัง ถึงแม้ตอนนี้ยังไม่ได้เข้าไปให้บริการ แต่ทางบริษัทวางขายหน้าร้านแล้วนะคะ อันนี้คือความก้าวหน้าเรื่องเครื่องช่วยฟังนะคะ ต่อไปเรื่องขาเทียม ขณะนี้นี่ จากรายงานครั้งที่แล้วน่ะ ก็ได้ติดต่อไปว่าทางสถาบันสิรินธรได้ทำหนังสือเพื่อให้อธิบดีกรมการแพทย์มอบอำนาจผู้อำนวยการศูนย์คนใหม่ เพื่อเซ็นในหนังสือรับรองสัญญา เรื่องจัดสรรผลประโยชน์กัน ระหว่าง 3 หน่วยงานอยู่นะคะ เรียบร้อยค่ะ</w:t>
      </w:r>
    </w:p>
    <w:p>
      <w:pPr>
        <w:pStyle w:val="BodyText"/>
      </w:pPr>
      <w:r>
        <w:t xml:space="preserve">(ศ.ดร.ไพรัช) มันกินเวลา</w:t>
      </w:r>
    </w:p>
    <w:p>
      <w:pPr>
        <w:pStyle w:val="BodyText"/>
      </w:pPr>
      <w:r>
        <w:t xml:space="preserve">(อ.วันทนีย์) ใช่ค่ะ</w:t>
      </w:r>
    </w:p>
    <w:p>
      <w:pPr>
        <w:pStyle w:val="BodyText"/>
      </w:pPr>
      <w:r>
        <w:t xml:space="preserve">(อ.วันทนีย์) อันนี้อันใหม่ค่ะ ท่านเพิ่งเข้ามารับงาน อันนั้นอันเก่าเป็นปีค่ะ</w:t>
      </w:r>
    </w:p>
    <w:p>
      <w:pPr>
        <w:pStyle w:val="BodyText"/>
      </w:pPr>
      <w:r>
        <w:t xml:space="preserve">(ศ.ดร.ไพรัช) น่าจะบันทึกไว้ว่า…</w:t>
      </w:r>
    </w:p>
    <w:p>
      <w:pPr>
        <w:pStyle w:val="BodyText"/>
      </w:pPr>
      <w:r>
        <w:t xml:space="preserve">(อ.วันทนีย์) ค่ะ นะคะ เรียนท่านประธาน ต่อไปเป็นวาระที่ 4 นะคะ เรื่องรายงานความก้าวหน้าโครงการนะคะ ก็จะมีโครงการต่อเนื่องเข้ามารายงานนะคะ ก็คือ เรื่องโครงการบริการถ่ายทอดการสื่อสารนะคะ โดย ดร.ณัฐนันท์ แล้วก็โครงการพัฒนาระบบคำบรรยายแทนเสียงสำหรับผู้ที่บกพร่องทางการได้ยินนะคะ แต่เนื่องจากวันนี้ทั้ง 2 ท่าน ประชุมกับทางทีวีค่ะ ทาง กสทช. มีนัดพิเศษให้ทาง สวทช. ได้นำเสนองานของเรากับทีวีทั้งหมด 18 ช่อง ก็เลยไม่ได้มา ก็เลยขอให้ ดร. ชัชวาล นะคะ รายงานค่ะ ให้นะคะ ก็คือ อันแรกบริการถ่ายทอดการสื่อสารนี้ ก็จะเป็นโครงการระยะเวลา 3 ปี 6 เดือนนะคะ เริ่มต้น TRL 7 นะคะ แล้วก็จะส่งมอบระดับ 9 งบประมาณทั้งหมด 10 ล้านนะคะ งบประมาณที่อนุมันไปแล้วนะคะ แล้วก็งบประมาณปีที่ 2 อนุมัติเมื่อปีที่แล้ว 17 ล้านนะคะ งวดที่ 1 ก็ขออนุมัติไป 13 ล้านนะคะ</w:t>
      </w:r>
    </w:p>
    <w:p>
      <w:pPr>
        <w:pStyle w:val="BodyText"/>
      </w:pPr>
      <w:r>
        <w:t xml:space="preserve">(ศ.ดร.ไพรัช) ยังอยู่ในเป้าค่ะ ขณะนี้นี่นะคะ ตัวภาพรวมวัตถุประสงค์ ก็คือเราจะทำแพลตฟอร์มบริการถ่ายทอดการสื่อสารสำหรับผู้บกพร่องทางการได้ยิน และผู้บกพร่องทางการพูดนะคะ ส่วนที่ 2 ก็จะเอาแพลตฟอร์มที่เราพัฒนาขึ้นนี่ไปใช้กับศูนย์รับเรื่องแจ้งเหตุ และสั่งการการแพทย์ฉุกเฉิน หรือเราเรียกว่า 1669 โดยที่สถาบันการแพทย์ฉุกเฉินแห่งชาตินี่นะคะ ไปปรับตัว Call Center ให้เป็น Digital 1669 ส่วนที่ 3 ก็จะทำให้เอาบริการตัวที่สำหรับผู้พิการทางการได้ยินนะคะ ไปนำไปใช้กับโรงพยาบาลถ้ามีคนหูหนวกนี่ เข้าไปใช้บริการ และในส่วนที่ 4 ก็ทำเรื่องระบบติดตามสัญญาณชีพของรถพยาบาลที่ไปรับผู้ป่วยที่บ้านค่ะ ขณะนี้นะคะ ถ้าดูผลงานส่งมอบตัว Telecom Relay Service เราถ่ายทอดเทคโนโลยีไปแล้ว ปี 2563 นี่ค่ะ สัญญาว่าจะได้ต้นแบบภาคสนามระบบช่วยติดตามสัญญาณชีพทางไกลนี่ ขณะนี้เราก็เตรียม ทำสิทธิบัติ</w:t>
      </w:r>
    </w:p>
    <w:p>
      <w:pPr>
        <w:pStyle w:val="BodyText"/>
      </w:pPr>
      <w:r>
        <w:t xml:space="preserve">(ศ.ดร.ไพรัช) 2563 กับ 2564</w:t>
      </w:r>
    </w:p>
    <w:p>
      <w:pPr>
        <w:pStyle w:val="BodyText"/>
      </w:pPr>
      <w:r>
        <w:t xml:space="preserve">(อ.วันทนีย์) ค่ะ</w:t>
      </w:r>
    </w:p>
    <w:p>
      <w:pPr>
        <w:pStyle w:val="BodyText"/>
      </w:pPr>
      <w:r>
        <w:t xml:space="preserve">(ศ.ดร.ไพรัช) มัน Run อยู่</w:t>
      </w:r>
    </w:p>
    <w:p>
      <w:pPr>
        <w:pStyle w:val="BodyText"/>
      </w:pPr>
      <w:r>
        <w:t xml:space="preserve">(อ.วันทนีย์) 6… 6… ระบบของข้อ 1 น่ะค่ะ รันอยู่แล้วน่ะค่ะ ให้ ให้อยู่แล้วค่ะ</w:t>
      </w:r>
    </w:p>
    <w:p>
      <w:pPr>
        <w:pStyle w:val="BodyText"/>
      </w:pPr>
      <w:r>
        <w:t xml:space="preserve">(ศ.ดร.ไพรัช) ที่เราต้องทำเพิ่มปี 2563 ปี 2564 มันตรงกับวัตถุประสงค์ข้อไหน</w:t>
      </w:r>
    </w:p>
    <w:p>
      <w:pPr>
        <w:pStyle w:val="BodyText"/>
      </w:pPr>
      <w:r>
        <w:t xml:space="preserve">(อ.วันทนีย์) ปี 2563 ที่บอกต้นแบบระบบช่วยติดตามสัญญาณชีพนะคะ ก็คือคือข้อ 4 นะคะ จริง ๆ Submit แต่กรรมการตรวจไม่ทัน เลยกลายมาเป็นผลงานปีนี้นะคะ</w:t>
      </w:r>
    </w:p>
    <w:p>
      <w:pPr>
        <w:pStyle w:val="BodyText"/>
      </w:pPr>
      <w:r>
        <w:t xml:space="preserve">(ศ.ดร.ไพรัช) 2564</w:t>
      </w:r>
    </w:p>
    <w:p>
      <w:pPr>
        <w:pStyle w:val="BodyText"/>
      </w:pPr>
      <w:r>
        <w:t xml:space="preserve">(อ.วันทนีย์) 2564 นี่จะเป็นเรื่องของตัว สำหรับกลุ่มพิการทางการพูดที่เราปรับใหม่</w:t>
      </w:r>
    </w:p>
    <w:p>
      <w:pPr>
        <w:pStyle w:val="BodyText"/>
      </w:pPr>
      <w:r>
        <w:t xml:space="preserve">(ศ.ดร.ไพรัช) ทำเวอร์ชันใหม่</w:t>
      </w:r>
    </w:p>
    <w:p>
      <w:pPr>
        <w:pStyle w:val="BodyText"/>
      </w:pPr>
      <w:r>
        <w:t xml:space="preserve">(อ.วันทนีย์) ทำเวอร์ชันใหม่นะคะ กับทำต้นแบบตัวบริการใหม่เพื่อที่จะสามารถนำไปใช้อีกปี 2565</w:t>
      </w:r>
    </w:p>
    <w:p>
      <w:pPr>
        <w:pStyle w:val="BodyText"/>
      </w:pPr>
      <w:r>
        <w:t xml:space="preserve">(ศ.ดร.ไพรัช) คืออันนี้จะดีมากเลยถ้าเลขาฯ คือ ถ้าคนดูอยู่ทุกวันอยู่แล้ว คุณก็รันอยู่ทุกวันแล้วทำไมคุณมาทำมัน หรือ</w:t>
      </w:r>
    </w:p>
    <w:p>
      <w:pPr>
        <w:pStyle w:val="BodyText"/>
      </w:pPr>
      <w:r>
        <w:t xml:space="preserve">(อ.วันทนีย์) เพราะว่าเราเตรียมงานสำหรับ Phase ถัดไปค่ะ</w:t>
      </w:r>
    </w:p>
    <w:p>
      <w:pPr>
        <w:pStyle w:val="BodyText"/>
      </w:pPr>
      <w:r>
        <w:t xml:space="preserve">(ศ.ดร.ไพรัช) เข้าใจหมดน่ะ ให้คนอื่นตามเราทัน ไม่อย่างนั้นก็จะไม่รู้ว่าทำทำไมอีก ช่วยตอบ</w:t>
      </w:r>
    </w:p>
    <w:p>
      <w:pPr>
        <w:pStyle w:val="BodyText"/>
      </w:pPr>
      <w:r>
        <w:t xml:space="preserve">(อ.วันทนีย์) อันนี้ก็จะเป็นตัวที่รายละเอียดค่ะ แกน Chart</w:t>
      </w:r>
    </w:p>
    <w:p>
      <w:pPr>
        <w:pStyle w:val="BodyText"/>
      </w:pPr>
      <w:r>
        <w:t xml:space="preserve">(อ.วันทนีย์) งบประมาณนะคะ งบประมาณที่ได้รับอนุมัติไปนะคะ แล้วก็ ทั้งหมดนี่ก็ใช้ไปอยู่ที่สัดส่วนจาก Approve ใช้ไป 54 เปอร์เซ็นต์นะคะ</w:t>
      </w:r>
    </w:p>
    <w:p>
      <w:pPr>
        <w:pStyle w:val="BodyText"/>
      </w:pPr>
      <w:r>
        <w:t xml:space="preserve">(ศ.ดร.ไพรัช) ตัวนี้เพิ่ม Reread วันนี้ผม Chart เป็น Chart งานมันจะแจ๋ว อย่างที่ผมบอกนะ เพื่อให้คนเข้าใจนะ ลองเอาจากวัตถุประสงค์นะ ว่าอ๋อคุณทำไปแล้ว ตอนนี้คุณกำลังจะทำสัญญาณชีพ คุณกำลังจะทำเวอร์ชันใหม่อะไรอย่างนี้ ได้ไหม</w:t>
      </w:r>
    </w:p>
    <w:p>
      <w:pPr>
        <w:pStyle w:val="BodyText"/>
      </w:pPr>
      <w:r>
        <w:t xml:space="preserve">(อ.วันทนีย์) ค่ะ</w:t>
      </w:r>
    </w:p>
    <w:p>
      <w:pPr>
        <w:pStyle w:val="BodyText"/>
      </w:pPr>
      <w:r>
        <w:t xml:space="preserve">(ศ.ดร.ไพรัช) ตีความละ 1</w:t>
      </w:r>
    </w:p>
    <w:p>
      <w:pPr>
        <w:pStyle w:val="BodyText"/>
      </w:pPr>
      <w:r>
        <w:t xml:space="preserve">(อ.วันทนีย์) ต่อไปค่ะ หน้าต่อไปค่ะ อันนี้ของ ดร.ชัชวาล</w:t>
      </w:r>
    </w:p>
    <w:p>
      <w:pPr>
        <w:pStyle w:val="BodyText"/>
      </w:pPr>
      <w:r>
        <w:t xml:space="preserve">(ผู้เข้าร่วมประชุมชาย) ครับ ก็อันนี้เป็นส่วนที่เชิงว่าเราทำอะไรบ้างนะครับ ในส่วนของการแพทย์เราก็ร่วมกันโรงพยาบาลรามา นะครับ ส่วนคัดกรองเบื้องต้นสำหรับผู้ป่วยทางการได้ยิน ซึ่งมีจำนวนเยอะ แต่ว่าเรามีจำนวนล่ามให้บริการจำกัด อันนี้ก็จะให้คำแนะนำเบื้องต้น เหมือน Screen เบื้องต้น ที่เราคุยกันว่า ควรจะมีสกรีนส่วนคำถามให้สั้นที่สุด และพร้อมให้คำแนะนำเบื้องต้นกับผู้ป่วยทางการได้ยิน ที่ปัจจุบันนี้มีความเร่งด่วน ครบ การแพทย์ฉุกเฉินหรือเป็นแบบไม่เร่งด่วนนะครับ เดี๋ยวหน้าถัดไปครับ ในส่วนถัดไป ก็จะเป็นส่วนของระบบบริการนี่จะมีการติดต่อสื่อสารระหว่างผู้ป่วยหรือทางล่าม แต่ว่าเราก็ทำระบบ CRM เพื่อใช้ในการบันทึกการสื่อสารอัตโนมัติทั้งเสียงอะไรต่าง เพื่อใช้ในการตรวจสอบภายหลังเพื่อไม่ให้เกิดปัญหา ข้อมูลผ่าน Zip บน Cloud นะครับ หน้าถัดไปครับ แล้วก็ในส่วนของการปรับปรุงระบบของเสียงนะครับ ก็คือเรา เนื่องจากผู้ที่ไร้กล่องเสียงนี่เวลาสื่อสารนี่เสียงดีเลย์ตรงนี้ก็คือเป็นในส่วนพัฒนาคุณภาพเสียง ในส่วนแรกเราเก็บข้อมูลเสียงของผู้ป่วย และกล่องเสียงก่อน จำนวน 40 ท่าน แล้วเอามาใช้ข้อมูลในการทำระบบปรับปรุงเสียงต่อไปนะครับ ใช่ เป็นงานวิจัยครับ ก็คือจะเป็นตรง Server กลาง ผู้ป่วยกล่องเสียงโทร. เข้ามาก็จะปรับปรุงเสียงได้ดีขึ้น ใช่ครับ เพื่อปลายทางจะได้สื่อสารได้ชัดเจน อันนี้เป็น Phase แรกอยู่ครับ คือเก็บข้อมูลเพื่อมาทำปรับปรุง ใช่ครับ ส่วนต่อไป อันนี้ก็ในส่วนที่จะนำร่อง เอาระบบ CRM แล้วก็ระบบสื่อสารตรงนี้ ไปลง 1669 6 จังหวัดนะครับ นำร่อง ก็ที่เราไปสำรวจมามี สงขลา มหาสารคราม สตูล สระแก้ว พัทลุง แต่ว่าเนื่องจากที่จริงความพร้อมไม่เหมือนกัน เลยแบ่ง Phase เป็น 3 Phase นะครับ ก็จะมี 3 จังหวัด ก็คือ สระแก้ว สงขลา และมหาสารครามนะครับ เป็นลำพูนและพัทลุง และส่วน 3 จะเป็นอุบลราชธานี โครงสร้างบริหาร ปีกว่าแล้วครับผม คือตอนนี้จะนำร่องไปใช้งานจริง 6 จังหวัด ครับ มีบางจังหวัด 3 จังหวัด 3 แห่ง ไปใช้นี่ เจ้าภาพหรือ Owner เป็นใคร</w:t>
      </w:r>
    </w:p>
    <w:p>
      <w:pPr>
        <w:pStyle w:val="BodyText"/>
      </w:pPr>
      <w:r>
        <w:t xml:space="preserve">(ผู้เข้าร่วมประชุมชาย) ก็คือ ทาง อบจ. ครับ ต่อไปจะเป็นทาง อบจ. ดูแลครับ</w:t>
      </w:r>
    </w:p>
    <w:p>
      <w:pPr>
        <w:pStyle w:val="BodyText"/>
      </w:pPr>
      <w:r>
        <w:t xml:space="preserve">(ศ.ดร.ไพรัช) แล้วเขายินดีทำกับเราใช่ไหม</w:t>
      </w:r>
    </w:p>
    <w:p>
      <w:pPr>
        <w:pStyle w:val="BodyText"/>
      </w:pPr>
      <w:r>
        <w:t xml:space="preserve">(ผู้เข้าร่วมประชุมชาย) ส่วนใหญ่ก็ยินดีครับ ที่เขามี Partner เดิมอยู่แล้ว ส่วนใหญ่ก่อนแล้วอันนั้นค่อยไปคุย เคยทำ</w:t>
      </w:r>
    </w:p>
    <w:p>
      <w:pPr>
        <w:pStyle w:val="BodyText"/>
      </w:pPr>
      <w:r>
        <w:t xml:space="preserve">(ศ.ดร.ไพรัช) แล้วเขาออกค่าใช้จ่ายให้เราบ้างไหม</w:t>
      </w:r>
    </w:p>
    <w:p>
      <w:pPr>
        <w:pStyle w:val="BodyText"/>
      </w:pPr>
      <w:r>
        <w:t xml:space="preserve">(ผู้เข้าร่วมประชุมชาย) ก็คือ อบจ. ครับ</w:t>
      </w:r>
    </w:p>
    <w:p>
      <w:pPr>
        <w:pStyle w:val="BodyText"/>
      </w:pPr>
      <w:r>
        <w:t xml:space="preserve">(อ.วันทนีย์) โอ.เค.</w:t>
      </w:r>
    </w:p>
    <w:p>
      <w:pPr>
        <w:pStyle w:val="BodyText"/>
      </w:pPr>
      <w:r>
        <w:t xml:space="preserve">(อ.วันทนีย์) เรียนอาจารย์อย่างนี้นะคะ ที่ทำน่ะ เมื่อก่อนนี้ 1669 เขาทำอยู่ในแต่ละจังหวัด แต่ละจังหวัดนี่ก็จะมีคอลเซ็นเตอร์ข้อมูลเก็บในจังหวัด 1669 ใหญ่คือสถาบันการแพทย์แห่งชาติ จริงมา อันนี้ Centralize ก็คือทางสถาบันการแพทย์ฉุกเฉินจะ License เรา</w:t>
      </w:r>
    </w:p>
    <w:p>
      <w:pPr>
        <w:pStyle w:val="BodyText"/>
      </w:pPr>
      <w:r>
        <w:t xml:space="preserve">(ศ.ดร.ไพรัช) ที่เราคุยกันมาทั้งเช้านี่ คนพิการ มันช่วยลดช่องว่างสังคมบางอย่าง ชีวิตเขานี่ ถ้าไม่มีอะไรช่วย มันน่าหดหู่เหลือเกิน ใช่ไหม ผมถึงได้ถามอยู่นี่ ท่านมีเงินไหม มีเงินช่วยไหม ผมยังสนใจกองทุนคนพิการนี่ ผมสนใจมากคือวันหลังมีโอกาสไปเล่าให้เขาฟัง หรือประธานฟังบ้างว่า ท่านอาจจะมีภาระเยอะ ถ้าอย่างนั้นไม่มีอันนี้ แล้วเขาเดือดร้อนขึ้นมา แล้วเขาติดต่อใคร เราก็อธิบายไม่ถูกว่าเจ็บป่วยอย่างไรนะครับ ผมนึกภาพว่าถ้าเราเป็นเขานี่ หดหู่หรือไม่อยากอยู่อีกแล้ว พูดกับใครก็ไม่รู้เรื่อง ทำให้ช่วยคนน่ะ หรือไปแก้ไขความพิการบนใบหน้าที่เชียงใหม่ อย่างนี้ มันคล้าย ๆ ถ้าเราไม่ช่วยเขา เขาแทบอยู่ในโลกนี้ไม่ได้เลยนะ ผมว่าอันนี้ดี ผมเข้าใจหมดแล้ว คุณไม่อธิบายผมก็เข้าใจ เอาเร็ว ๆ ไว ๆ</w:t>
      </w:r>
    </w:p>
    <w:p>
      <w:pPr>
        <w:pStyle w:val="BodyText"/>
      </w:pPr>
      <w:r>
        <w:t xml:space="preserve">(ผู้เข้าร่วมประชุมชาย) ส่วนต่อไป</w:t>
      </w:r>
    </w:p>
    <w:p>
      <w:pPr>
        <w:pStyle w:val="BodyText"/>
      </w:pPr>
      <w:r>
        <w:t xml:space="preserve">(ศ.ดร.ไพรัช) ก็เร็ว ๆ ไว ๆ เลย</w:t>
      </w:r>
    </w:p>
    <w:p>
      <w:pPr>
        <w:pStyle w:val="BodyText"/>
      </w:pPr>
      <w:r>
        <w:t xml:space="preserve">(ผู้เข้าร่วมประชุมชาย) ครับ เมื่อเกิดเหตุฉุกเฉิน ต้องมีการสื่อสารกับแพทย์นี่ แล้วก็…</w:t>
      </w:r>
    </w:p>
    <w:p>
      <w:pPr>
        <w:pStyle w:val="BodyText"/>
      </w:pPr>
      <w:r>
        <w:t xml:space="preserve">(ศ.ดร.ไพรัช) คือวันหลังนี่ วันทนีย์ทำ คล้าย ๆ เวอร์ชัน 1 เป็นวงในอย่างนี้ ขยายไปเป็นวงไปเรื่อย ๆ ทีเดียวเข้าใจเลย ส่วนรายละเอียดก็ว่าไป เชิญต่อ</w:t>
      </w:r>
    </w:p>
    <w:p>
      <w:pPr>
        <w:pStyle w:val="BodyText"/>
      </w:pPr>
      <w:r>
        <w:t xml:space="preserve">(ผู้เข้าร่วมประชุมชาย) ครับ ในส่วนงานพัฒนา ในการสื่อสารระบบสื่อสารแบบวิดีโอเซอร์วิสเนื่องจากเดิมนี่ เวลาติดต่อนี่ บางครั้งเราต้องการสื่อสารทางวิดีโอ ไม่มี App ลงไว้ก่อนหรือว่าไม่มี Video Conference ไปหาคนที่ไม่มี video conference</w:t>
      </w:r>
    </w:p>
    <w:p>
      <w:pPr>
        <w:pStyle w:val="BodyText"/>
      </w:pPr>
      <w:r>
        <w:t xml:space="preserve">(ศ.ดร.ไพรัช) เข้าใจหมดแล้ว ไม่ค่อย ไม่ค่อยน่ากังวลเท่าไร เพียงแต่คุณจูนให้มันดีขึ้น ๆ เชิญต่อ</w:t>
      </w:r>
    </w:p>
    <w:p>
      <w:pPr>
        <w:pStyle w:val="BodyText"/>
      </w:pPr>
      <w:r>
        <w:t xml:space="preserve">(ผู้เข้าร่วมประชุมชาย) อันนี้ก็เป็น Phase แรกที่เราติดตั้งนะครับ เอาระบบใหม่เข้าไปเสริมเข้ากับระบบเดิม คือ ระบบเก่าระบบใหม่ สำรองการใช้งานได้ครับ ส่วนมากระบบเก่าแล้วระบบใหม่ มันดีกว่าอย่างไร</w:t>
      </w:r>
    </w:p>
    <w:p>
      <w:pPr>
        <w:pStyle w:val="BodyText"/>
      </w:pPr>
      <w:r>
        <w:t xml:space="preserve">(ผู้เข้าร่วมประชุมชาย) ส่วนมากจะเป็นระบบ Analog ผ่าน ZIP นะครับ ผ่านอินเทอร์เน็ต</w:t>
      </w:r>
    </w:p>
    <w:p>
      <w:pPr>
        <w:pStyle w:val="BodyText"/>
      </w:pPr>
      <w:r>
        <w:t xml:space="preserve">(ศ.ดร.ไพรัช) ขึ้นคลาวด์ขึ้นอะไรไป</w:t>
      </w:r>
    </w:p>
    <w:p>
      <w:pPr>
        <w:pStyle w:val="BodyText"/>
      </w:pPr>
      <w:r>
        <w:t xml:space="preserve">(ผู้เข้าร่วมประชุมชาย) สามารถส่งภาพเสียงได้ ข้อความได้พร้อมกันในการสื่อสาร</w:t>
      </w:r>
    </w:p>
    <w:p>
      <w:pPr>
        <w:pStyle w:val="BodyText"/>
      </w:pPr>
      <w:r>
        <w:t xml:space="preserve">(ศ.ดร.ไพรัช) เข้าใจแล้ว ที่ปรับปรุงเวอร์ชันใหม่ ตัว Top Conversation ครับ</w:t>
      </w:r>
    </w:p>
    <w:p>
      <w:pPr>
        <w:pStyle w:val="BodyText"/>
      </w:pPr>
      <w:r>
        <w:t xml:space="preserve">(อ.วันทนีย์) น่าต่อไป เชิญต่อ</w:t>
      </w:r>
    </w:p>
    <w:p>
      <w:pPr>
        <w:pStyle w:val="BodyText"/>
      </w:pPr>
      <w:r>
        <w:t xml:space="preserve">(ผู้เข้าร่วมประชุมชาย) อันนี้ก็มีงานเดิม แต่เป็นส่วนของ Mobile App ครับผม ต่อไปครับ อันนี้คือที่กำลังจะทำต่อเนื่อง เมื่อเกิดเหตุ จุดเกิดเหตุนี่อาจล่าช้า เพราะต้องสอบถามเส้นทาง อาจจะไปชินกับพื้นที่ตัวเอง ตอนนี้ คือ ทางมาตรฐานของทางยุโรปและทั่วโลกใช้กัน คือระบบบอกพิกัดตำแหน่ง</w:t>
      </w:r>
    </w:p>
    <w:p>
      <w:pPr>
        <w:pStyle w:val="BodyText"/>
      </w:pPr>
      <w:r>
        <w:t xml:space="preserve">(ศ.ดร.ไพรัช) ที่จิรไปชิงรางวัลเมืองนอกได้ เพราะเมืองนอกเขาอาจ</w:t>
      </w:r>
    </w:p>
    <w:p>
      <w:pPr>
        <w:pStyle w:val="BodyText"/>
      </w:pPr>
      <w:r>
        <w:t xml:space="preserve">(ศ.ดร.ไพรัช) เชิญครับ</w:t>
      </w:r>
    </w:p>
    <w:p>
      <w:pPr>
        <w:pStyle w:val="BodyText"/>
      </w:pPr>
      <w:r>
        <w:t xml:space="preserve">(ผู้เข้าร่วมประชุมชาย) ก็จะมีในโซนยุโรป และในเอเชีย ก็จะมีมาเลเซีย แล้วก็นิวซีแลนด์ เพิ่งเริ่มกัน ตัวนี้เมื่อเกิดเหตุฉุกเฉินจะโทรหาเบอร์ฉุกเฉินเท่านั้น ตรงนี้เรากำลังประสานกับทาง สวทช. หน่วยงานที่เกี่ยวข้อง ก็ติดเรื่องกฎหมายกันอยู่นะครับ</w:t>
      </w:r>
    </w:p>
    <w:p>
      <w:pPr>
        <w:pStyle w:val="BodyText"/>
      </w:pPr>
      <w:r>
        <w:t xml:space="preserve">(อ.วันทนีย์) ก็ตอนนี้ระบบ AML นี่ Gateway นี่ ได้ไปกับ กสทช. กสทช. จะเป็นคนออก</w:t>
      </w:r>
    </w:p>
    <w:p>
      <w:pPr>
        <w:pStyle w:val="BodyText"/>
      </w:pPr>
      <w:r>
        <w:t xml:space="preserve">(อ.วันทนีย์) ค่ะ ก็คือเขาให้ประเทศละ Geteway</w:t>
      </w:r>
    </w:p>
    <w:p>
      <w:pPr>
        <w:pStyle w:val="BodyText"/>
      </w:pPr>
      <w:r>
        <w:t xml:space="preserve">(อ.วันทนีย์) เรา…</w:t>
      </w:r>
    </w:p>
    <w:p>
      <w:pPr>
        <w:pStyle w:val="BodyText"/>
      </w:pPr>
      <w:r>
        <w:t xml:space="preserve">(ผู้เข้าร่วมประชุมชาย) ไม่ครับอันนี้คือ Gateway ของประเทศเราเอง คือ เราต้องตั้ง Gateway ในประเทศ 1 จุด เพื่อประสานกับบริการฉุกเฉิน เผื่อมีเหตุฉุกเฉินจะมาที่เบอร์นี้เสมอ แล้วค่อยกระจายไปเบอร์อื่น ๆ</w:t>
      </w:r>
    </w:p>
    <w:p>
      <w:pPr>
        <w:pStyle w:val="BodyText"/>
      </w:pPr>
      <w:r>
        <w:t xml:space="preserve">(อ.วันทนีย์) ค่ะ ก็อันนี้เป็นงบประมาณ กสทช. จะช่วยในการสนับสนุนนะคะ ในการทำ Gateway ค่ะ</w:t>
      </w:r>
    </w:p>
    <w:p>
      <w:pPr>
        <w:pStyle w:val="BodyText"/>
      </w:pPr>
      <w:r>
        <w:t xml:space="preserve">(ผู้เข้าร่วมประชุมชาย) อันนี้ก็เป็นตัวที่เรานำมานำร่องแล้วเอามาสาที่ลำพูนครับ เมื่อปีที่แล้วครับ อันนี้ก็เป็นส่วนของที่จะไปทำที่โรงพยาบาล</w:t>
      </w:r>
    </w:p>
    <w:p>
      <w:pPr>
        <w:pStyle w:val="BodyText"/>
      </w:pPr>
      <w:r>
        <w:t xml:space="preserve">(ผู้เข้าร่วมประชุมชาย) ครับผม</w:t>
      </w:r>
    </w:p>
    <w:p>
      <w:pPr>
        <w:pStyle w:val="BodyText"/>
      </w:pPr>
      <w:r>
        <w:t xml:space="preserve">(อ.วันทนีย์) ค่ะต่อไปค่ะ</w:t>
      </w:r>
    </w:p>
    <w:p>
      <w:pPr>
        <w:pStyle w:val="BodyText"/>
      </w:pPr>
      <w:r>
        <w:t xml:space="preserve">(อ.วันทนีย์) อันนี้ในรถโรงพยาบาล</w:t>
      </w:r>
    </w:p>
    <w:p>
      <w:pPr>
        <w:pStyle w:val="BodyText"/>
      </w:pPr>
      <w:r>
        <w:t xml:space="preserve">(ผู้เข้าร่วมประชุมชาย) ในรถ…</w:t>
      </w:r>
    </w:p>
    <w:p>
      <w:pPr>
        <w:pStyle w:val="BodyText"/>
      </w:pPr>
      <w:r>
        <w:t xml:space="preserve">(อ.วันทนีย์) ต่อไปเป็นของระบบคำบรรยายแทนเสียง ค่ะ เมื่อกี้เป็นภาษามือค่ะ ภาษามือกับค่ะ อันนี้ถ้าเห็นระบบนะคะ ก็จะเห็นอยู่บนจอ ซึ่งวันนี้เราเอาขึ้นจอ เพราะปกติเราทำทุกครั้งแต่ไม่ได้เอาขึ้นจอนะคะ แต่วันนี้ก็เลยให้เอาขึ้นจอให้ดู เพื่อให้ดูว่า ระบบนี้รองรับ Real-time ให้ดูว่าหลังจบประชุมทุกครั้งนี่เรามีเอกสารที่บันทึกการประชุมแบบถอดความ อ๋อ เมื่อกี้ต้องบอกมติ อาจารย์ขอโทษที เมื่อกี้คือ ๆ เพื่อเห็นชอบนะคะ รายงานความก้าวหน้าโครงการครั้งที่ 2 แล้วก็สนับสนุนโครงการ In Cash ในปีที่ 2 งวดที่ 2 จำนวนเงินไม่เกินประมาณ 13 ล้าน ค่ะ นะคะ ค่ะ เชิญค่ะ</w:t>
      </w:r>
    </w:p>
    <w:p>
      <w:pPr>
        <w:pStyle w:val="BodyText"/>
      </w:pPr>
      <w:r>
        <w:t xml:space="preserve">(ศ.ดร.ไพรัช) เชิญครับ</w:t>
      </w:r>
    </w:p>
    <w:p>
      <w:pPr>
        <w:pStyle w:val="BodyText"/>
      </w:pPr>
      <w:r>
        <w:t xml:space="preserve">(ผู้เข้าร่วมประชุมหญิง) พอดีอยู่ในเรื่องของกองทุนคนพิการ หนูดูโครงนี้ เรื่องอันนี้ดูดีมากเลย แต่จะตีกับกลั่นกรองหู เพราะหูนี้เขาจะขอยันค่าล่าม ค่อนข้างเยอะแล้วมัน… คือเข้าใจไหมว่า ศูนย์บริการ ที่เราให้เขาตั้งศูนย์บริการมานี่เขาจะขอค่าล่ามแล้วเขาก็มีค่าบริหารจัดการอะไรพวกนี้ พอเอานวัตกรรมใหม่ ๆ เขาจะโดนตี ข้อนี่ค่อนข้างจะ เพราะว่าล่ามเขาต้อง… เหมือนผลประโยชน์ ว่าง่าย ๆ ว่าถ้าล่าม เขาจะได้ชั่วโมงหนึ่ง ชั่วโมงละ 600 เพราะว่าล่ามอย่างสมมติว่าไปโรงพยาบาลอย่างนี้ เอาง่าย ๆ คนมาติดต่อหนู เขาก็จะมีแบบฟอร์มมาเลยว่าติดต่อหนูได้ชั่วโมงละ 600 แล้วก็สมาคมเขาจะได้ค่าบริหารจัดการ ถ้าทำได้นะ อะไรต่ออะไร ซึ่งตรงนี้ถ้าทำได้นะ</w:t>
      </w:r>
    </w:p>
    <w:p>
      <w:pPr>
        <w:pStyle w:val="BodyText"/>
      </w:pPr>
      <w:r>
        <w:t xml:space="preserve">(ศ.ดร.ไพรัช) ช่วยกันคิดนะ อันนี้ Disruption ยอมรับหรือทำอาชีพใหม่ ก็เดือดร้อน</w:t>
      </w:r>
    </w:p>
    <w:p>
      <w:pPr>
        <w:pStyle w:val="BodyText"/>
      </w:pPr>
      <w:r>
        <w:t xml:space="preserve">(ผู้เข้าร่วมประชุมหญิง) ก็คือมันทำตรงนี้ ถ้าทำได้ แล้วมันเข้าได้ทุกส่วน ในการให้บริการคนพิการทางหูนะคะ ถ้าทำได้นี่ดีมากเลยนะคะ</w:t>
      </w:r>
    </w:p>
    <w:p>
      <w:pPr>
        <w:pStyle w:val="BodyText"/>
      </w:pPr>
      <w:r>
        <w:t xml:space="preserve">(อ.วันทนีย์) คือขณะนี้ที่ Run อยู่ ของกลุ่มคนพิการทางการได้ยินนี่ ปีนี้มีคนโทรเข้ามารับบริการ 2000,000 Call</w:t>
      </w:r>
    </w:p>
    <w:p>
      <w:pPr>
        <w:pStyle w:val="BodyText"/>
      </w:pPr>
      <w:r>
        <w:t xml:space="preserve">(ศ.ดร.ไพรัช) ผมพูดแทนวันทนีย์ อันนี้มันดีนี่ ผมได้คุยกับคนที่เข้ามาฟัง Grab ใช่ไหม</w:t>
      </w:r>
    </w:p>
    <w:p>
      <w:pPr>
        <w:pStyle w:val="BodyText"/>
      </w:pPr>
      <w:r>
        <w:t xml:space="preserve">(อ.วันทนีย์) Grab</w:t>
      </w:r>
    </w:p>
    <w:p>
      <w:pPr>
        <w:pStyle w:val="BodyText"/>
      </w:pPr>
      <w:r>
        <w:t xml:space="preserve">(ศ.ดร.ไพรัช) เขา… ผมก็สงสัย ทำไม Grab เขาหนุนวันทนีย์ ก็ไปคุยกับเขา ปรากฏว่าคนขับแกร็บนี่เป็นหูไม่ดีใช่ไหม แต่อะไรรู้ไหมเขาใช้อันนี้แล้วเขามีอาชีพได้ บอกว่าทำมาหากินได้ แล้วผมก็ถามว่ามีกี่คน</w:t>
      </w:r>
    </w:p>
    <w:p>
      <w:pPr>
        <w:pStyle w:val="BodyText"/>
      </w:pPr>
      <w:r>
        <w:t xml:space="preserve">(อ.วันทนีย์) 500</w:t>
      </w:r>
    </w:p>
    <w:p>
      <w:pPr>
        <w:pStyle w:val="BodyText"/>
      </w:pPr>
      <w:r>
        <w:t xml:space="preserve">(ศ.ดร.ไพรัช) เขาบอกว่าเยอะกว่านั่นนะ เป็นหมื่นนะ</w:t>
      </w:r>
    </w:p>
    <w:p>
      <w:pPr>
        <w:pStyle w:val="BodyText"/>
      </w:pPr>
      <w:r>
        <w:t xml:space="preserve">(อ.วันทนีย์) ในกรุงเทพฯ แล้วก็</w:t>
      </w:r>
    </w:p>
    <w:p>
      <w:pPr>
        <w:pStyle w:val="BodyText"/>
      </w:pPr>
      <w:r>
        <w:t xml:space="preserve">(ศ.ดร.ไพรัช) ที่ผมบอกนะ อย่างพสุหรือใครที่ทำเรื่องประเมิน มันมีวาระที่แล้ว ที่มีฝ่าย Policy มาพูดน่ะ ผมบอก Policy ผมบอกให้มาทำ DentiiScan หรือมาทำพวกนี้ให้เราได้ไหม เขาอยู่ไหนนะ พวกที่ทำนโยบาย เขาน่า… เขาจะทำให้เราไหม ถ้าบอกเขาจะทำไหม</w:t>
      </w:r>
    </w:p>
    <w:p>
      <w:pPr>
        <w:pStyle w:val="BodyText"/>
      </w:pPr>
      <w:r>
        <w:t xml:space="preserve">(อ.วันทนีย์) ทีมพสุทำ</w:t>
      </w:r>
    </w:p>
    <w:p>
      <w:pPr>
        <w:pStyle w:val="BodyText"/>
      </w:pPr>
      <w:r>
        <w:t xml:space="preserve">(ศ.ดร.ไพรัช) พสุทำได้ไหม คือ พสุหลีกแล้วทำกับเขา สนใจอย่างนี้ เวลา สวทช. ทำ Impact คือ Impact สวทช. มักจะบอกหมื่นล้าน พันล้าน แต่ Impact ไม่งั้นเราบอกอิมแพคของเราคล้าย ๆ GDP กับช่องว่างสังคม เราพูด GDP ไม่ได้สะท้อนช่องว่าสังคมนะ อันนี้ดีมากเลย แล้วก็ถ้าพสุช่วย แล้วก็ไปวิเคราะห์อันนี้ว่า แล้วคุณอยากทำอย่างไร ทำให้เขามีอาชีพอะไร มันก็เป็นประโยชน์ ที่ท่านพูดนี่ ต้องไปคุยกับล่ามว่า มันเป็นภาวะหนีไม่พ้น ท่านจะไปช่วยปรับปรุงหรือช่วยเหลือกันอย่างไร เราจะไปห้ามเทคโนโลยีนี่ไม่ได้ ดีนะ</w:t>
      </w:r>
    </w:p>
    <w:p>
      <w:pPr>
        <w:pStyle w:val="BodyText"/>
      </w:pPr>
      <w:r>
        <w:t xml:space="preserve">(อ.วันทนีย์) ไปนะคะ ก็จะเป็น</w:t>
      </w:r>
    </w:p>
    <w:p>
      <w:pPr>
        <w:pStyle w:val="BodyText"/>
      </w:pPr>
      <w:r>
        <w:t xml:space="preserve">(ศ.ดร.ไพรัช) ก็เข้าใจหมดแล้ว</w:t>
      </w:r>
    </w:p>
    <w:p>
      <w:pPr>
        <w:pStyle w:val="BodyText"/>
      </w:pPr>
      <w:r>
        <w:t xml:space="preserve">(อ.วันทนีย์) ค่ะ</w:t>
      </w:r>
    </w:p>
    <w:p>
      <w:pPr>
        <w:pStyle w:val="BodyText"/>
      </w:pPr>
      <w:r>
        <w:t xml:space="preserve">(ศ.ดร.ไพรัช) เอาสั้น ๆ ได้ไหม ผมเข้าใจหมดแล้ว</w:t>
      </w:r>
    </w:p>
    <w:p>
      <w:pPr>
        <w:pStyle w:val="BodyText"/>
      </w:pPr>
      <w:r>
        <w:t xml:space="preserve">(ศ.ดร.ไพรัช) ไปช่วยคนแล้วคุณปรับปรุงใหม่ ผมว่ามันดีมาก</w:t>
      </w:r>
    </w:p>
    <w:p>
      <w:pPr>
        <w:pStyle w:val="BodyText"/>
      </w:pPr>
      <w:r>
        <w:t xml:space="preserve">(อ.วันทนีย์) อันนี้เป็นระบบบริการคำบรรยายแทนเสียง สำหรับผู้บกพร่องทางการได้ยิน ดร. อนันลดา ที่สปอนเซอร์ โครงการที่แล้ว ตอนนี้ไปประชุมน่ะค่ะ</w:t>
      </w:r>
    </w:p>
    <w:p>
      <w:pPr>
        <w:pStyle w:val="BodyText"/>
      </w:pPr>
      <w:r>
        <w:t xml:space="preserve">(ศ.ดร.ไพรัช) คือดูข่าวทีวีแล้วขึ้นได้</w:t>
      </w:r>
    </w:p>
    <w:p>
      <w:pPr>
        <w:pStyle w:val="BodyText"/>
      </w:pPr>
      <w:r>
        <w:t xml:space="preserve">(อ.วันทนีย์) หน้าต่อไปนะคะ อันนี้ก็สามารถที่ดูเรื่องของผลงานส่งมอบ เราจะทำเรื่องคำบรรยายแทนเสียง 3 เรื่องนะคะ 1. ให้บริการในชั้นเรียนนะคะ 2.</w:t>
      </w:r>
    </w:p>
    <w:p>
      <w:pPr>
        <w:pStyle w:val="BodyText"/>
      </w:pPr>
      <w:r>
        <w:t xml:space="preserve">(ศ.ดร.ไพรัช) ให้เลขาช่วยได้ไหม ช่วยนี่ อันนี้วัตถุประสงค์ไม่เหมือนเมื่อกี้ มันมี 5 ข้อ อันนี้มี</w:t>
      </w:r>
    </w:p>
    <w:p>
      <w:pPr>
        <w:pStyle w:val="BodyText"/>
      </w:pPr>
      <w:r>
        <w:t xml:space="preserve">(อ.วันทนีย์) จริง ๆ แล้วSeting ไม่เหมือนกัน หน้าจอไม่เหมือนกัน</w:t>
      </w:r>
    </w:p>
    <w:p>
      <w:pPr>
        <w:pStyle w:val="BodyText"/>
      </w:pPr>
      <w:r>
        <w:t xml:space="preserve">(ศ.ดร.ไพรัช) นี่น่าจะบอกเราว่า น่าจะเขียนย่อที่เราส่งสัยเมื่อกี้ ทำไมจะต้องมาทำอีก ขณะที่ 2562 ก็ร้อยเปอร์เซ็นต์แล้ว ใช่ไหม ลองไปช่วยปรับปรุงวัตถุประสงค์นะ แล้วก็เขียนโอ.เค.ไหม ก็จะมีทำในชั้นเรียนนะคะ ประชุมสัมมนา และรายการโทรทัศน์นะคะ 2563 นะคะ อันนี้เป็นเป้าที่เราจะต้องส่งมอบนะคะ ก็คือเรื่องเอกสารวิชาการประกอบการพัฒนาระบบการ เสียงพูดนะคะ สิทธิบัตร อนุสิทธิบัตร อีก 1 คำขอ</w:t>
      </w:r>
    </w:p>
    <w:p>
      <w:pPr>
        <w:pStyle w:val="BodyText"/>
      </w:pPr>
      <w:r>
        <w:t xml:space="preserve">(ศ.ดร.ไพรัช) ทำมอบให้ใคร</w:t>
      </w:r>
    </w:p>
    <w:p>
      <w:pPr>
        <w:pStyle w:val="BodyText"/>
      </w:pPr>
      <w:r>
        <w:t xml:space="preserve">(อ.วันทนีย์) ส่งมอบให้นี่ล่ะค่ะ โครงการแหล่งเงินของเรา 64 ก็ได้บทความนะคะ 2565 ก็จะได้ระบบตัวถอดความนะคะ เป็นรู้จำเสียงพูด กับการแบ่งพิมพ์นะคะ หน้าต่อไปนะคะ อันนี้ก็ไม่เป็น Gannt Chart ดูเงินนะคะ ก็ใช้ไป 16 เปอร์เซ็นต์ ใช้จากเดิม…</w:t>
      </w:r>
    </w:p>
    <w:p>
      <w:pPr>
        <w:pStyle w:val="BodyText"/>
      </w:pPr>
      <w:r>
        <w:t xml:space="preserve">(ศ.ดร.ไพรัช) เห็นไหมนี่เราใช้งบแค่ 30 ล้านกว่า แต่คนได้ประโยชน์ ต่อไปนะคะ เป็นโปรแกรมถอดความเสียงนะคะ ดร.ชัชวาล</w:t>
      </w:r>
    </w:p>
    <w:p>
      <w:pPr>
        <w:pStyle w:val="BodyText"/>
      </w:pPr>
      <w:r>
        <w:t xml:space="preserve">(ผู้เข้าร่วมประชุมชาย) ก็ส่วนนี้ เป็นงานที่ทำเพิ่มเติมที่มีแล้ว ว่าเราทำอะไรเพิ่มเติมนะครับ แต่ว่าบางครั้ง เรามีข้อความที่ใช้บ่อยใช้เยอะ ได้ง่ายและทำโปรแกรมช่วยพิมพ์และช่วยแนะนำคำต่อไปมาช่วยครับ</w:t>
      </w:r>
    </w:p>
    <w:p>
      <w:pPr>
        <w:pStyle w:val="BodyText"/>
      </w:pPr>
      <w:r>
        <w:t xml:space="preserve">(อ.วันทนีย์) ก็จะทำให้เร็วขึ้น</w:t>
      </w:r>
    </w:p>
    <w:p>
      <w:pPr>
        <w:pStyle w:val="BodyText"/>
      </w:pPr>
      <w:r>
        <w:t xml:space="preserve">(ผู้เข้าร่วมประชุมชาย) อันนี้ก็คือบริการ เป็นโครงสร้างระบบบริการจริงครับ ที่จะเอา…</w:t>
      </w:r>
    </w:p>
    <w:p>
      <w:pPr>
        <w:pStyle w:val="BodyText"/>
      </w:pPr>
      <w:r>
        <w:t xml:space="preserve">(ศ.ดร.ไพรัช) อันนี้เวอร์ชันที่เท่าไรแล้ว</w:t>
      </w:r>
    </w:p>
    <w:p>
      <w:pPr>
        <w:pStyle w:val="BodyText"/>
      </w:pPr>
      <w:r>
        <w:t xml:space="preserve">(ศ.ดร.ไพรัช) เพราะฉะนั้นคราวหน้าเขียนเวอร์ชัน 1 ทำอะไรได้ ต้องการปรับปรุงอะไร</w:t>
      </w:r>
    </w:p>
    <w:p>
      <w:pPr>
        <w:pStyle w:val="BodyText"/>
      </w:pPr>
      <w:r>
        <w:t xml:space="preserve">(ผู้เข้าร่วมประชุมชาย) คือระบบนี้จะเป็นระบบแบ่งพิมพ์ครับ คนหลายคนช่วยกันพิมพ์ ระบบรู้จำเสียงพูดอัตโนมัติมาช่วยในการช่วยพิมพ์ครับ ย้อนกลับ แล้วตอนนี้เราก็คือเชื่อมต่อกับระบบช่วยจำเสียงพูดอยู่ในท้องตลาดนะครับ แล้วจะพาเข้ามาสู่ระบบทดสอบว่าจะเอาแบบไหน แล้วตัวรู้จำแบบไหนที่เหมาะในการใช้งานครับ อันนี้ก็เป็นที่เราไปให้บริการเชิงพาณิชย์นะครับ ก็มี 3 งานนะครับ ก็ได้รายได้มา 330,000 ครับ 3 งานครับผม</w:t>
      </w:r>
    </w:p>
    <w:p>
      <w:pPr>
        <w:pStyle w:val="BodyText"/>
      </w:pPr>
      <w:r>
        <w:t xml:space="preserve">(ศ.ดร.ไพรัช) 3 30,000</w:t>
      </w:r>
    </w:p>
    <w:p>
      <w:pPr>
        <w:pStyle w:val="BodyText"/>
      </w:pPr>
      <w:r>
        <w:t xml:space="preserve">(ผู้เข้าร่วมประชุมชาย) ก็อันนี้ก็เป็นคำบรรยายใต้ภาพ มีงานพระราชพิธีเมื่อตอน 12 ธันวาคมที่ผ่านมานะครับ มีสถานีเดียว ที่ให้บริการแบบสดได้ ที่ใช้บริการของเราอยู่ เพราะว่าต้องมีความถูกต้องของเนื้อหา 100 เปอร์เซ็นต์ครับผม หน้าถัดไปครับ</w:t>
      </w:r>
    </w:p>
    <w:p>
      <w:pPr>
        <w:pStyle w:val="BodyText"/>
      </w:pPr>
      <w:r>
        <w:t xml:space="preserve">(อ.วันทนีย์) หมดแล้ว โอ.เค. ค่ะ ค่ะ ครบแล้วค่ะ</w:t>
      </w:r>
    </w:p>
    <w:p>
      <w:pPr>
        <w:pStyle w:val="BodyText"/>
      </w:pPr>
      <w:r>
        <w:t xml:space="preserve">(ศ.ดร.ไพรัช) เหมือนกับที่ผมบอกคราวหน้า</w:t>
      </w:r>
    </w:p>
    <w:p>
      <w:pPr>
        <w:pStyle w:val="BodyText"/>
      </w:pPr>
      <w:r>
        <w:t xml:space="preserve">(ศ.ดร.ไพรัช) มีอะไรไหม</w:t>
      </w:r>
    </w:p>
    <w:p>
      <w:pPr>
        <w:pStyle w:val="BodyText"/>
      </w:pPr>
      <w:r>
        <w:t xml:space="preserve">(อ.วันทนีย์) ก็ขอประเด็นเห็นชอบเพื่อพิจารณานะคะ แล้วก็สนับสนุนงวดที่ 2-3 1,686,212 ถ้วนค่ะ</w:t>
      </w:r>
    </w:p>
    <w:p>
      <w:pPr>
        <w:pStyle w:val="BodyText"/>
      </w:pPr>
      <w:r>
        <w:t xml:space="preserve">(ศ.ดร.ไพรัช) คณะกรรมการโอ.เค. นะ ต่อไปเรื่องอื่น ๆ ครับ</w:t>
      </w:r>
    </w:p>
    <w:p>
      <w:pPr>
        <w:pStyle w:val="BodyText"/>
      </w:pPr>
      <w:r>
        <w:t xml:space="preserve">(อ.วันทนีย์) วาระที่ 5 นะคะ ก็จะเป็นการนัดหมายการประชุมครั้งถัดไปนะคะ ก็จะเป็นวันพฤหัสบดีที่ 19 มีนาคมนะคะ ช่วงเช้าค่ะ 09.00 น. ถึง 12.00 น. ค่ะ</w:t>
      </w:r>
    </w:p>
    <w:p>
      <w:pPr>
        <w:pStyle w:val="BodyText"/>
      </w:pPr>
      <w:r>
        <w:t xml:space="preserve">(ศ.ดร.ไพรัช) ก้็นัด… เอาที่ค้าง ๆ มารายงาน ๆ โอ.เค. ไหม ตอนนี้ตามของอ้อนะ อ้อมาทุกครั้งนะ ดร.ไกรสร ด้วย คือที่ผมเรียนเมื่อกี้ที่งานวิจัย อย่างเมื่อกี้ที่รายงาน 2 วาระ เราไม่ต้องทำงานวิจัยที่ Sophisticate จนเกินไป แล้วมันไม่ถึง User ถึง User แล้วปรับให้มันดีอย่างนี้ แล้วค่อย ๆ ให้มันเก่งขึ้น ๆ นี่ แล้วจะทำอย่างไรที่จะให้ผู้พิการหรือสูงวัยที่เขาตั้งบริษัทนี่ มันเกิดได้จริงไหม ไม่อย่างนั้นมันก็กอง ๆ ใส่เงิน มันก็กอง ๆ โอ.เค. นะครับ ถ้าไม่มีอะไรก็ขอปิดประชุม ไม่เลี้ยงข้าวหรือ</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ประชุมคณะกรรมการเทคนิคด้านเทคโนโลยีสิ่งอำนวยความสะดวกและเครื่องมือแพทย์ครั้งที่ 2/2563</dc:title>
  <dc:creator/>
  <cp:keywords/>
  <dcterms:created xsi:type="dcterms:W3CDTF">2021-03-23T09:00:34Z</dcterms:created>
  <dcterms:modified xsi:type="dcterms:W3CDTF">2021-03-23T09:0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0 กุมภาพันธ์ 2563 เวลา 08.00 น.</vt:lpwstr>
  </property>
  <property fmtid="{D5CDD505-2E9C-101B-9397-08002B2CF9AE}" pid="3" name="subtitle">
    <vt:lpwstr/>
  </property>
</Properties>
</file>